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6BD3" w:rsidRPr="002018E2" w:rsidRDefault="00DE6BD3" w:rsidP="003E314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bookmarkStart w:id="0" w:name="_GoBack"/>
      <w:bookmarkEnd w:id="0"/>
      <w:r w:rsidRPr="002018E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</w:t>
      </w:r>
      <w:r w:rsidR="00125A24" w:rsidRPr="002018E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ppendix </w:t>
      </w:r>
      <w:r w:rsidR="00032C47" w:rsidRPr="002018E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</w:t>
      </w:r>
    </w:p>
    <w:p w:rsidR="00DE6BD3" w:rsidRPr="00014A0D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 w:rsidRPr="00014A0D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       </w:t>
      </w:r>
    </w:p>
    <w:p w:rsidR="00DE6BD3" w:rsidRPr="003E642D" w:rsidRDefault="00DE6BD3" w:rsidP="00927270">
      <w:pPr>
        <w:pStyle w:val="ListParagraph"/>
        <w:numPr>
          <w:ilvl w:val="0"/>
          <w:numId w:val="4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E642D">
        <w:rPr>
          <w:rFonts w:ascii="Times New Roman" w:eastAsia="Times New Roman" w:hAnsi="Times New Roman" w:cs="Times New Roman"/>
          <w:b/>
          <w:sz w:val="24"/>
          <w:szCs w:val="24"/>
        </w:rPr>
        <w:t xml:space="preserve">Topic Proportio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f </w:t>
      </w:r>
      <w:r w:rsidRPr="003E642D">
        <w:rPr>
          <w:rFonts w:ascii="Times New Roman" w:eastAsia="Times New Roman" w:hAnsi="Times New Roman" w:cs="Times New Roman"/>
          <w:b/>
          <w:sz w:val="24"/>
          <w:szCs w:val="24"/>
        </w:rPr>
        <w:t xml:space="preserve">the articles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for Modeled Topics during </w:t>
      </w:r>
      <w:r w:rsidRPr="003E642D">
        <w:rPr>
          <w:rFonts w:ascii="Times New Roman" w:eastAsia="Times New Roman" w:hAnsi="Times New Roman" w:cs="Times New Roman"/>
          <w:b/>
          <w:sz w:val="24"/>
          <w:szCs w:val="24"/>
        </w:rPr>
        <w:t>1981-1990</w:t>
      </w: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262" w:type="dxa"/>
        <w:jc w:val="center"/>
        <w:tblLook w:val="04A0" w:firstRow="1" w:lastRow="0" w:firstColumn="1" w:lastColumn="0" w:noHBand="0" w:noVBand="1"/>
      </w:tblPr>
      <w:tblGrid>
        <w:gridCol w:w="820"/>
        <w:gridCol w:w="3875"/>
        <w:gridCol w:w="1014"/>
        <w:gridCol w:w="1127"/>
        <w:gridCol w:w="1197"/>
        <w:gridCol w:w="1102"/>
        <w:gridCol w:w="1127"/>
      </w:tblGrid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F361A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893809" w:rsidRDefault="00893809" w:rsidP="00F361A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Pr="00521962" w:rsidRDefault="00DE6BD3" w:rsidP="00F361A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S.No</w:t>
            </w:r>
            <w:proofErr w:type="spellEnd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.</w:t>
            </w:r>
          </w:p>
        </w:tc>
        <w:tc>
          <w:tcPr>
            <w:tcW w:w="4156" w:type="dxa"/>
            <w:vAlign w:val="bottom"/>
          </w:tcPr>
          <w:p w:rsidR="00893809" w:rsidRDefault="00893809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Default="00DE6BD3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itle of the Articles</w:t>
            </w:r>
          </w:p>
          <w:p w:rsidR="00623CF1" w:rsidRPr="00521962" w:rsidRDefault="00623CF1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</w:tc>
        <w:tc>
          <w:tcPr>
            <w:tcW w:w="1031" w:type="dxa"/>
            <w:vAlign w:val="bottom"/>
          </w:tcPr>
          <w:p w:rsidR="003B28D3" w:rsidRPr="00521962" w:rsidRDefault="003B28D3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a Library Activities</w:t>
            </w:r>
          </w:p>
        </w:tc>
        <w:tc>
          <w:tcPr>
            <w:tcW w:w="1037" w:type="dxa"/>
            <w:vAlign w:val="bottom"/>
          </w:tcPr>
          <w:p w:rsidR="00DE6BD3" w:rsidRDefault="00DE6BD3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3B28D3" w:rsidRDefault="003B28D3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-b</w:t>
            </w:r>
          </w:p>
          <w:p w:rsidR="003B28D3" w:rsidRPr="00521962" w:rsidRDefault="003B28D3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nformation Technology</w:t>
            </w:r>
          </w:p>
        </w:tc>
        <w:tc>
          <w:tcPr>
            <w:tcW w:w="969" w:type="dxa"/>
            <w:vAlign w:val="bottom"/>
          </w:tcPr>
          <w:p w:rsidR="00DE6BD3" w:rsidRDefault="00DE6BD3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3B28D3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c</w:t>
            </w:r>
          </w:p>
          <w:p w:rsidR="003B28D3" w:rsidRPr="00521962" w:rsidRDefault="003B28D3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nformation Organization</w:t>
            </w:r>
          </w:p>
        </w:tc>
        <w:tc>
          <w:tcPr>
            <w:tcW w:w="1142" w:type="dxa"/>
            <w:vAlign w:val="bottom"/>
          </w:tcPr>
          <w:p w:rsidR="00DE6BD3" w:rsidRDefault="00DE6BD3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7D3C7A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d</w:t>
            </w:r>
          </w:p>
          <w:p w:rsidR="007D3C7A" w:rsidRPr="00521962" w:rsidRDefault="007D3C7A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Library Services</w:t>
            </w:r>
          </w:p>
        </w:tc>
        <w:tc>
          <w:tcPr>
            <w:tcW w:w="1079" w:type="dxa"/>
            <w:vAlign w:val="bottom"/>
          </w:tcPr>
          <w:p w:rsidR="00DE6BD3" w:rsidRDefault="00DE6BD3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4B0B94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e</w:t>
            </w:r>
          </w:p>
          <w:p w:rsidR="004B0B94" w:rsidRPr="00521962" w:rsidRDefault="00E06EAF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nformation System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2nd Meeting of DRDO Library Information Officers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2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Second Training Course in Indexing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3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9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Third Indexing Course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3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Workshop on Input Preparation for DESIS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5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5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Current Awareness Service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6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6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Third Meeting of DRDO Library Information Officers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7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4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Training </w:t>
            </w:r>
            <w:proofErr w:type="spellStart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ursse</w:t>
            </w:r>
            <w:proofErr w:type="spellEnd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in Reprographic/Scientific </w:t>
            </w:r>
            <w:proofErr w:type="spellStart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hotograpgy</w:t>
            </w:r>
            <w:proofErr w:type="spellEnd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4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1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6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Fourth Indexing Course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3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2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nformation </w:t>
            </w:r>
            <w:proofErr w:type="spellStart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isemination</w:t>
            </w:r>
            <w:proofErr w:type="spellEnd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8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Fifth Indexing Course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6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Word Processors for Libraries and Information </w:t>
            </w:r>
            <w:proofErr w:type="spellStart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entres</w:t>
            </w:r>
            <w:proofErr w:type="spellEnd"/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6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5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4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Workshop on Universal Decimal Classification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1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7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DRDO Silver Jubilee Celebrations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3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2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SIDOC Celebrates DRDO Silver Jubilee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4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7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On-line Access to Unpublished Scientific Translations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6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1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9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fence</w:t>
            </w:r>
            <w:proofErr w:type="spellEnd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Science Journal Awards to Scientists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8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2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eads of DRDO Libraries Meet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1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Microforms- A Durable Information Media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6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5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Phototypesetting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1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5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Libraries in China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7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Optical Data Storage: A New Frontier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1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Online Access to Foreign/International Data Bases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5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9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National Conference on Scientific Information for </w:t>
            </w:r>
            <w:proofErr w:type="spellStart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fence</w:t>
            </w:r>
            <w:proofErr w:type="spellEnd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5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5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1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fence</w:t>
            </w:r>
            <w:proofErr w:type="spellEnd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R&amp;D Director's Conference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8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5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 Guide to DRDO's Products, Processes and Technologies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7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9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1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Information Networks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2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Seminar on </w:t>
            </w:r>
            <w:proofErr w:type="spellStart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fence</w:t>
            </w:r>
            <w:proofErr w:type="spellEnd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Science Information Network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2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8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Expert Systems for Library and Information Services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3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achine Translation- Prospects and Problems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6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6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Training for </w:t>
            </w:r>
            <w:proofErr w:type="spellStart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mputerisation</w:t>
            </w:r>
            <w:proofErr w:type="spellEnd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f Library and Information Services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3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3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mpact Disk: A Revolutionary Storage Medium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pularizing Science and Technology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9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1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Online Catalogue Demonstration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7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1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3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5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Towards a Standard Style for Bibliographic References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48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nauguration of New </w:t>
            </w:r>
            <w:proofErr w:type="spellStart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uidling</w:t>
            </w:r>
            <w:proofErr w:type="spellEnd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of DESIDOC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8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8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Role of Libraries in Science and Technology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3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5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DESIDOC Moves into New Building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9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6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nternational Conference on Bibliographic Databases and Networks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2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6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Guidelines for Software </w:t>
            </w:r>
            <w:proofErr w:type="spellStart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cquisiton</w:t>
            </w:r>
            <w:proofErr w:type="spellEnd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2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doption of CD-ROM in Libraries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5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8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3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lectronic Publishing: Emerging Trends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1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8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3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Management of Reprographic Services in Libraries &amp; Information </w:t>
            </w:r>
            <w:proofErr w:type="spellStart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entres</w:t>
            </w:r>
            <w:proofErr w:type="spellEnd"/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5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SIDOC- An Overview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2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7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1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Publications- A Means of Communicating Science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4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5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6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Hypertext- An Aid to Information Seeking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6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4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6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Translation- Breaking the Language Barrier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5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1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1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7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Defence</w:t>
            </w:r>
            <w:proofErr w:type="spellEnd"/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Science Library 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2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2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</w:tr>
      <w:tr w:rsidR="003B28D3" w:rsidRPr="00521962" w:rsidTr="00F361A8">
        <w:trPr>
          <w:jc w:val="center"/>
        </w:trPr>
        <w:tc>
          <w:tcPr>
            <w:tcW w:w="848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156" w:type="dxa"/>
            <w:vAlign w:val="bottom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eprographic Activities</w:t>
            </w:r>
          </w:p>
        </w:tc>
        <w:tc>
          <w:tcPr>
            <w:tcW w:w="103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103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8</w:t>
            </w:r>
          </w:p>
        </w:tc>
        <w:tc>
          <w:tcPr>
            <w:tcW w:w="96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1</w:t>
            </w:r>
          </w:p>
        </w:tc>
        <w:tc>
          <w:tcPr>
            <w:tcW w:w="114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1</w:t>
            </w:r>
          </w:p>
        </w:tc>
        <w:tc>
          <w:tcPr>
            <w:tcW w:w="107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9</w:t>
            </w:r>
          </w:p>
        </w:tc>
      </w:tr>
    </w:tbl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Default="003F793F" w:rsidP="00AD38F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AD38F6" w:rsidRPr="00AD38F6" w:rsidRDefault="00AD38F6" w:rsidP="00AD38F6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Pr="003F793F" w:rsidRDefault="003F793F" w:rsidP="003F793F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Pr="00757BBC" w:rsidRDefault="00DE6BD3" w:rsidP="00927270">
      <w:pPr>
        <w:pStyle w:val="ListParagraph"/>
        <w:numPr>
          <w:ilvl w:val="0"/>
          <w:numId w:val="4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18"/>
        </w:rPr>
      </w:pPr>
      <w:r w:rsidRPr="00757BBC">
        <w:rPr>
          <w:rFonts w:ascii="Times New Roman" w:eastAsia="Times New Roman" w:hAnsi="Times New Roman" w:cs="Times New Roman"/>
          <w:b/>
          <w:sz w:val="24"/>
          <w:szCs w:val="18"/>
        </w:rPr>
        <w:lastRenderedPageBreak/>
        <w:t>Topic Proportion of the articles for Modeled Topics during 1991-1995</w:t>
      </w:r>
    </w:p>
    <w:p w:rsidR="00DE6BD3" w:rsidRPr="00521962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18"/>
          <w:szCs w:val="18"/>
        </w:rPr>
      </w:pPr>
    </w:p>
    <w:tbl>
      <w:tblPr>
        <w:tblStyle w:val="TableGrid"/>
        <w:tblW w:w="10061" w:type="dxa"/>
        <w:jc w:val="center"/>
        <w:tblLook w:val="04A0" w:firstRow="1" w:lastRow="0" w:firstColumn="1" w:lastColumn="0" w:noHBand="0" w:noVBand="1"/>
      </w:tblPr>
      <w:tblGrid>
        <w:gridCol w:w="831"/>
        <w:gridCol w:w="3298"/>
        <w:gridCol w:w="1127"/>
        <w:gridCol w:w="1191"/>
        <w:gridCol w:w="1205"/>
        <w:gridCol w:w="1205"/>
        <w:gridCol w:w="1204"/>
      </w:tblGrid>
      <w:tr w:rsidR="004B6DCF" w:rsidRPr="00521962" w:rsidTr="00F361A8">
        <w:trPr>
          <w:jc w:val="center"/>
        </w:trPr>
        <w:tc>
          <w:tcPr>
            <w:tcW w:w="839" w:type="dxa"/>
          </w:tcPr>
          <w:p w:rsidR="00927270" w:rsidRDefault="00927270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Pr="00521962" w:rsidRDefault="00DE6BD3" w:rsidP="0092727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S.No</w:t>
            </w:r>
            <w:proofErr w:type="spellEnd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.</w:t>
            </w:r>
          </w:p>
        </w:tc>
        <w:tc>
          <w:tcPr>
            <w:tcW w:w="3380" w:type="dxa"/>
            <w:vAlign w:val="bottom"/>
          </w:tcPr>
          <w:p w:rsidR="00DE6BD3" w:rsidRDefault="00DE6BD3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itle of the Articles</w:t>
            </w:r>
          </w:p>
          <w:p w:rsidR="00927270" w:rsidRPr="00521962" w:rsidRDefault="00927270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</w:tc>
        <w:tc>
          <w:tcPr>
            <w:tcW w:w="1007" w:type="dxa"/>
            <w:vAlign w:val="bottom"/>
          </w:tcPr>
          <w:p w:rsidR="00DE6BD3" w:rsidRDefault="00DE6BD3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645249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a</w:t>
            </w:r>
          </w:p>
          <w:p w:rsidR="00645249" w:rsidRPr="00521962" w:rsidRDefault="00645249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nformation Technology</w:t>
            </w:r>
          </w:p>
        </w:tc>
        <w:tc>
          <w:tcPr>
            <w:tcW w:w="1208" w:type="dxa"/>
            <w:vAlign w:val="bottom"/>
          </w:tcPr>
          <w:p w:rsidR="00DE6BD3" w:rsidRDefault="00DE6BD3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645249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b</w:t>
            </w:r>
          </w:p>
          <w:p w:rsidR="00645249" w:rsidRPr="00521962" w:rsidRDefault="00645249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Library Services</w:t>
            </w:r>
          </w:p>
        </w:tc>
        <w:tc>
          <w:tcPr>
            <w:tcW w:w="1209" w:type="dxa"/>
            <w:vAlign w:val="bottom"/>
          </w:tcPr>
          <w:p w:rsidR="00DE6BD3" w:rsidRDefault="00DE6BD3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645249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c</w:t>
            </w:r>
          </w:p>
          <w:p w:rsidR="00645249" w:rsidRPr="00521962" w:rsidRDefault="00645249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nformation System</w:t>
            </w:r>
          </w:p>
        </w:tc>
        <w:tc>
          <w:tcPr>
            <w:tcW w:w="1209" w:type="dxa"/>
            <w:vAlign w:val="bottom"/>
          </w:tcPr>
          <w:p w:rsidR="00DE6BD3" w:rsidRDefault="00DE6BD3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645249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d</w:t>
            </w:r>
          </w:p>
          <w:p w:rsidR="00645249" w:rsidRPr="00521962" w:rsidRDefault="00645249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nformation Literacy</w:t>
            </w:r>
          </w:p>
        </w:tc>
        <w:tc>
          <w:tcPr>
            <w:tcW w:w="1209" w:type="dxa"/>
            <w:vAlign w:val="bottom"/>
          </w:tcPr>
          <w:p w:rsidR="00DE6BD3" w:rsidRDefault="00DE6BD3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645249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e</w:t>
            </w:r>
          </w:p>
          <w:p w:rsidR="00645249" w:rsidRPr="00521962" w:rsidRDefault="004B6DCF" w:rsidP="00645249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Library Automation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Manpower Development Activities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3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4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3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formation Professional and the New Technology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7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3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Online Searching of Databases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n Automatic Approach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Macintosh's System 7.0- Mac's Latest</w:t>
            </w:r>
          </w:p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ystem Software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4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3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olor Printing- Today and Tomorrow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52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urrent Communication Technologies- An Overview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2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esktop Publishing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7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3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On His Birth Centenary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8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Ranganathan-Apostle of Librarianship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5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R Ranganathan- An Exemplary Teacher and a Guide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3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Ranganathan's Theory of Facet Analysis and Knowledge Representation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5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7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The Increasing Relevance of the Five Laws of Ranganathan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5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7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Hypertext and Hypermedia: An Overview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D-ROM Facilities at DESIDOC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5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6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5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Value-Added Global Database Search through Wide Area Network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ffective Technical Presentation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Advances in Communication Technology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Teleconferencing</w:t>
            </w:r>
          </w:p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nd Telepresence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1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Meeting of the Heads of Libraries/TICs</w:t>
            </w:r>
          </w:p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of DRDO Labs/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slts</w:t>
            </w:r>
            <w:proofErr w:type="spellEnd"/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4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5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Magneto-Optic Disks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OS 6.0 for Personal Computers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7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Collection Development In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efence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cience</w:t>
            </w:r>
          </w:p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ibrary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1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Copiers and Copy Printers from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Gestetner</w:t>
            </w:r>
            <w:proofErr w:type="spellEnd"/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6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Global Communication Language</w:t>
            </w:r>
          </w:p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for Networks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Automated Book Acquisition System using 'SANJAY' at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efence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cience Library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3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formation Technologies in Libraries a Futuristic Perspective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2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5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Machine Translation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ocument Delivery-Past, Present and Future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1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6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6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arketing of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Products and Services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National Document Delivery Service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 Proposal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4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ibrary Automation-A Feasibility Study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45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Selection Criteria for Library Automation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lastRenderedPageBreak/>
              <w:t>Software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4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5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Library Automation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hange for Productivity in Service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6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Library </w:t>
            </w:r>
            <w:proofErr w:type="gram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Automation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proofErr w:type="gram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What is Expected of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?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6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5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Comparative Study of Software available in the Indian Market for Library Automation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6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7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Retrospective Conversion Software for LC, OCLC, BNB and </w:t>
            </w:r>
            <w:proofErr w:type="spellStart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Bookfind</w:t>
            </w:r>
            <w:proofErr w:type="spellEnd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CD-ROM Databases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3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Computer-based Periodicals Management System in SAC Library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9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Database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ndustry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in India: A Current Scenario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3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Bulletin Board System for Libraries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4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arketing of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Products and Services through a</w:t>
            </w:r>
          </w:p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onsortium Approach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62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mmercial Information Services :</w:t>
            </w:r>
          </w:p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 business untapped in India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Problems and Prospects of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rivat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of Library and Information Services in India : The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nform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Industry View Point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05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7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rivat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of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radeable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Government Information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6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Privatisation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of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S&amp;T Information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ervices :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he INSDOC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xperience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7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nformacy</w:t>
            </w:r>
            <w:proofErr w:type="spellEnd"/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A Resource for Teaching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nternet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ccess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7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4B6DCF" w:rsidRPr="00521962" w:rsidTr="00F361A8">
        <w:trPr>
          <w:jc w:val="center"/>
        </w:trPr>
        <w:tc>
          <w:tcPr>
            <w:tcW w:w="83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6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80" w:type="dxa"/>
          </w:tcPr>
          <w:p w:rsidR="00DE6BD3" w:rsidRPr="00521962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Education in Information Science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ome Basic Issues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8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1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8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209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</w:tr>
    </w:tbl>
    <w:p w:rsidR="00DE6BD3" w:rsidRPr="00521962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163C89" w:rsidRDefault="00163C89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18"/>
        </w:rPr>
      </w:pPr>
    </w:p>
    <w:p w:rsidR="003F793F" w:rsidRPr="003F793F" w:rsidRDefault="00DE6BD3" w:rsidP="00927270">
      <w:pPr>
        <w:pStyle w:val="ListParagraph"/>
        <w:numPr>
          <w:ilvl w:val="0"/>
          <w:numId w:val="4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18"/>
        </w:rPr>
      </w:pPr>
      <w:r w:rsidRPr="0053060E">
        <w:rPr>
          <w:rFonts w:ascii="Times New Roman" w:eastAsia="Times New Roman" w:hAnsi="Times New Roman" w:cs="Times New Roman"/>
          <w:b/>
          <w:sz w:val="24"/>
          <w:szCs w:val="18"/>
        </w:rPr>
        <w:lastRenderedPageBreak/>
        <w:t>Topic Proportion of the articles for Modeled Topics during 1996-1999</w:t>
      </w:r>
    </w:p>
    <w:p w:rsidR="00DE6BD3" w:rsidRPr="00521962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18"/>
          <w:szCs w:val="18"/>
        </w:rPr>
      </w:pPr>
    </w:p>
    <w:tbl>
      <w:tblPr>
        <w:tblStyle w:val="TableGrid"/>
        <w:tblW w:w="11344" w:type="dxa"/>
        <w:jc w:val="center"/>
        <w:tblLook w:val="04A0" w:firstRow="1" w:lastRow="0" w:firstColumn="1" w:lastColumn="0" w:noHBand="0" w:noVBand="1"/>
      </w:tblPr>
      <w:tblGrid>
        <w:gridCol w:w="902"/>
        <w:gridCol w:w="3169"/>
        <w:gridCol w:w="1207"/>
        <w:gridCol w:w="1211"/>
        <w:gridCol w:w="1218"/>
        <w:gridCol w:w="1212"/>
        <w:gridCol w:w="972"/>
        <w:gridCol w:w="1453"/>
      </w:tblGrid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F361A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945FB3" w:rsidRDefault="00945FB3" w:rsidP="00F361A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Pr="0053060E" w:rsidRDefault="00DE6BD3" w:rsidP="00F361A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proofErr w:type="spellStart"/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S.No</w:t>
            </w:r>
            <w:proofErr w:type="spellEnd"/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.</w:t>
            </w:r>
          </w:p>
        </w:tc>
        <w:tc>
          <w:tcPr>
            <w:tcW w:w="3169" w:type="dxa"/>
            <w:vAlign w:val="bottom"/>
          </w:tcPr>
          <w:p w:rsidR="00DE6BD3" w:rsidRDefault="00DE6BD3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itle of the Articles</w:t>
            </w:r>
          </w:p>
          <w:p w:rsidR="00945FB3" w:rsidRPr="0053060E" w:rsidRDefault="00945FB3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vAlign w:val="bottom"/>
          </w:tcPr>
          <w:p w:rsidR="00DE6BD3" w:rsidRDefault="00DE6BD3" w:rsidP="002474C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2474C1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a</w:t>
            </w:r>
          </w:p>
          <w:p w:rsidR="002474C1" w:rsidRPr="0053060E" w:rsidRDefault="00217881" w:rsidP="002474C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Multimedia Libraries</w:t>
            </w:r>
          </w:p>
        </w:tc>
        <w:tc>
          <w:tcPr>
            <w:tcW w:w="1211" w:type="dxa"/>
            <w:vAlign w:val="bottom"/>
          </w:tcPr>
          <w:p w:rsidR="00DE6BD3" w:rsidRDefault="00DE6BD3" w:rsidP="002474C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217881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b</w:t>
            </w:r>
          </w:p>
          <w:p w:rsidR="00217881" w:rsidRPr="0053060E" w:rsidRDefault="00217881" w:rsidP="002474C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nformation Technology</w:t>
            </w:r>
          </w:p>
        </w:tc>
        <w:tc>
          <w:tcPr>
            <w:tcW w:w="1218" w:type="dxa"/>
            <w:vAlign w:val="bottom"/>
          </w:tcPr>
          <w:p w:rsidR="00DE6BD3" w:rsidRDefault="00DE6BD3" w:rsidP="002474C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217881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c</w:t>
            </w:r>
          </w:p>
          <w:p w:rsidR="00217881" w:rsidRPr="0053060E" w:rsidRDefault="00217881" w:rsidP="002474C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nformation Organization</w:t>
            </w:r>
          </w:p>
        </w:tc>
        <w:tc>
          <w:tcPr>
            <w:tcW w:w="1212" w:type="dxa"/>
            <w:vAlign w:val="bottom"/>
          </w:tcPr>
          <w:p w:rsidR="00DE6BD3" w:rsidRDefault="00DE6BD3" w:rsidP="002474C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217881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d</w:t>
            </w:r>
          </w:p>
          <w:p w:rsidR="00217881" w:rsidRPr="0053060E" w:rsidRDefault="00217881" w:rsidP="002474C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nformation System</w:t>
            </w:r>
          </w:p>
        </w:tc>
        <w:tc>
          <w:tcPr>
            <w:tcW w:w="972" w:type="dxa"/>
            <w:vAlign w:val="bottom"/>
          </w:tcPr>
          <w:p w:rsidR="00DE6BD3" w:rsidRDefault="00DE6BD3" w:rsidP="00945FB3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217881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e</w:t>
            </w:r>
          </w:p>
          <w:p w:rsidR="00217881" w:rsidRPr="0053060E" w:rsidRDefault="00217881" w:rsidP="002474C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ypes of Libraries</w:t>
            </w:r>
          </w:p>
        </w:tc>
        <w:tc>
          <w:tcPr>
            <w:tcW w:w="1453" w:type="dxa"/>
          </w:tcPr>
          <w:p w:rsidR="00DE6BD3" w:rsidRDefault="00DE6BD3" w:rsidP="00945FB3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217881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3060E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f</w:t>
            </w:r>
          </w:p>
          <w:p w:rsidR="00217881" w:rsidRPr="0053060E" w:rsidRDefault="00217881" w:rsidP="002474C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nformation Retrieval System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Electronic Publishing the Unfolding Revolution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8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The impact of Electronic Publishing</w:t>
            </w:r>
          </w:p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on Academic Librari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9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4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Georgia's GALILEO-A Step into the Future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6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7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7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aking a Database Product Self-Sustain: The Experience of </w:t>
            </w:r>
            <w:r w:rsidRPr="0053060E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</w:rPr>
              <w:t>TEXINCON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Copyright Issues Relating to Database Use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4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1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Application of OCR in Building Bibliographic Databas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7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6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5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6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The Indian Database Scenario Portrayed through INDAB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7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4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1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Bibliographic Databases: Software Issu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9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3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6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Bibliographic Databases and Exchange </w:t>
            </w:r>
            <w:r w:rsidRPr="0053060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Format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Publishing on CD-ROM: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dia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Potential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6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9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MMX Technology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Digital Library: Content Preservation in a Digital World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7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6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6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1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Digital Library Projects in the United </w:t>
            </w:r>
            <w:r w:rsidRPr="0053060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Stat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9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4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4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he Digital Library on Campus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A Perspective from a UK Academic Environment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6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5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4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A Compression-Based Digital Library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8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6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NDLTD: Encouraging International Collaboration in the Academy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7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4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Multiple Browsing Levels in Digital Librari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4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6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The Internet Initiative at the Atlanta-Fulton Public Library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5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2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A Course in Digital Librari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8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9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9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Library Networks in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dia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An Overview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9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6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3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8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nformation and Library Network (INFLIBNET)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Programme</w:t>
            </w:r>
            <w:proofErr w:type="spellEnd"/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7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3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DELNET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he First Operational Library Network in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dia</w:t>
            </w:r>
            <w:proofErr w:type="spellEnd"/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9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8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CALIBNET on Stream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8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Report from the Bombay Library Network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8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1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Notable Features of MALIBNET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1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8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Ahmedabad Library Network-ADINET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2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8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nternet Services: An Introduction 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4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4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nternet Sites of Librarian’s Interest 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8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eastAsia="Times New Roman" w:hAnsi="Times New Roman" w:cs="Times New Roman"/>
                <w:sz w:val="18"/>
                <w:szCs w:val="18"/>
              </w:rPr>
              <w:t>Internet Advantages for the Technical Services Librarian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Expert Systems and their Application in Library and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cience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9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>Expert Systems and their Application in Library and Information System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7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ome AI Techniques for Information Retrieval 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8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9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Application of Expert Agents/Assistants in Library and Information System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7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8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Online Services for Library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and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Information Centre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9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2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Chaining the Unchained Books: Copyright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as an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Infringement on the Philosophy of the Library Science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1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aking and Sale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of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Collections of Readings by Educational Institutions in Australia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Copyright in the Information Age: Librarian's Viewpoint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8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7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ibraries and Library Services under the Indian Copyright Law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9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Select Bibliography on Copyright in Relation to Librari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Impact of Recent Advances in Information Technology on </w:t>
            </w:r>
          </w:p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llection Development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9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Impact of Electronic Publishing on Collection Development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3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llection Development/Management in an Information Technology-Based Environment: Current Initiatives and Issu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7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5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Collection Development in a Resource Sharing Environment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2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1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Collection Development in University Libraries: Policy and Procedur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9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Collection Development in NISTADS Library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5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New Vistas in Collection Development: The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ternet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Perspective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2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6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2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6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Use of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Technology in Library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&amp;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cience Education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DESIDOC in Pursuit of Excellence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Changing Trends in LI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4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1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Research in Library and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cience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8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5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6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Whom Do We Serve?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: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Doctoral Research in Library and</w:t>
            </w:r>
          </w:p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Information Science in India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4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2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6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Bibliography of Doctoral Theses in Library and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cience in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dia</w:t>
            </w:r>
            <w:proofErr w:type="spellEnd"/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69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Agricultural Research Information System (ARIS) of </w:t>
            </w:r>
            <w:r w:rsidRPr="0053060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ICAR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7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8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9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Growth of Agricultural Libraries in India in the Post-Independence Era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4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Growth of Agricultural Journalism and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lastRenderedPageBreak/>
              <w:t>Agricultural Research Information Centre at ICAR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7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6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arketing in the Library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&amp;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Information Context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2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arketing Mix in the Context of Library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&amp;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nformation Products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&amp;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Servic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1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arketing Vis-a-Vis Revenue Generation in Libraries and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Centres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: An Indian Experience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arketing of Library and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ervices at British Council Library Network in India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4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9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arketing of Library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&amp;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nformation Products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&amp;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Services: A Select Bibliography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9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8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3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Information Support for Development Studi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9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8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8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Access to Legal Information in India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7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6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9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Access to Socio-Economic Data</w:t>
            </w:r>
          </w:p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with Particular Reference to India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1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6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Online Public Access Catalogue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1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1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Evaluation of Library Software Packages Available in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dia</w:t>
            </w:r>
            <w:proofErr w:type="spellEnd"/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9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8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Trends in IT: The Media Switchover Dilemma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1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9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Research on University Library Finance in India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8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Theoretical Aspects of Multimedia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8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Multimedia Systems in Libraries and their Application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4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6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2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Multimedia Information Resources Available on Internet in Librari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3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Digital Media and the Future of Academic Publishing in the</w:t>
            </w:r>
          </w:p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United Kingdom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6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5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9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ultimedia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nd Library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&amp;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taff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2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4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4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Community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Concept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1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6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Community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ervices: A View of the Theoretical Foundation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4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8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Community Information Network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8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9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upermarkets in the Context of Community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ervic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6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Community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ervices: Nature </w:t>
            </w:r>
            <w:r w:rsidRPr="0053060E">
              <w:rPr>
                <w:rFonts w:ascii="Times New Roman" w:hAnsi="Times New Roman" w:cs="Times New Roman"/>
                <w:sz w:val="18"/>
                <w:szCs w:val="18"/>
              </w:rPr>
              <w:t xml:space="preserve">&amp;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Relevance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8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Environmental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ystem in India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3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nformation </w:t>
            </w:r>
            <w:r w:rsidRPr="0053060E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 xml:space="preserve">Systems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on Environmentally Sound and Appropriate Technologi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8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8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Information System on Marine Ecology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5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ibrary Classification in Computer Age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1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3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Technical Services in the Electronic</w:t>
            </w:r>
          </w:p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Information Environment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1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2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2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4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Automatic Document Classification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8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7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1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Computerised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Information Retrieval </w:t>
            </w: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lastRenderedPageBreak/>
              <w:t>System: Role of Minimal Level Cataloguing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.068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4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3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Role of Cataloguing in the Automated Library Activities and Servic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5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6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Role of Librarians in the New Millennium of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Technology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3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9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6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An Evaluation of Collection Development and Reader's</w:t>
            </w:r>
          </w:p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Services at IIT Library, Bombay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2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A Systematic Approach to Handle Reference Queri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5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8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Role of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Technologies in Electronic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Transfer and in Providing Value-added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ervice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1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5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2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Software for Ranking </w:t>
            </w:r>
            <w:proofErr w:type="spellStart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lndian</w:t>
            </w:r>
            <w:proofErr w:type="spellEnd"/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cientists Based on Citations to Their Publication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9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sz w:val="18"/>
                <w:szCs w:val="18"/>
              </w:rPr>
              <w:t>Information Technology in Special Library Environment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1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8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Collection Development in the Electronic Era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7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1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Collection Development in the Context of Electronic Publications and Networking: Problems and Prospects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2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4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6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</w:tr>
      <w:tr w:rsidR="00DE6BD3" w:rsidRPr="00521962" w:rsidTr="00927270">
        <w:trPr>
          <w:jc w:val="center"/>
        </w:trPr>
        <w:tc>
          <w:tcPr>
            <w:tcW w:w="902" w:type="dxa"/>
          </w:tcPr>
          <w:p w:rsidR="00DE6BD3" w:rsidRPr="0053060E" w:rsidRDefault="00DE6BD3" w:rsidP="00DE6BD3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169" w:type="dxa"/>
          </w:tcPr>
          <w:p w:rsidR="00DE6BD3" w:rsidRPr="0053060E" w:rsidRDefault="00DE6BD3" w:rsidP="00F361A8">
            <w:pPr>
              <w:pStyle w:val="ListParagraph"/>
              <w:ind w:left="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3060E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nternet in a Nutshell </w:t>
            </w:r>
          </w:p>
        </w:tc>
        <w:tc>
          <w:tcPr>
            <w:tcW w:w="1207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1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8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1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972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53" w:type="dxa"/>
            <w:vAlign w:val="bottom"/>
          </w:tcPr>
          <w:p w:rsidR="00DE6BD3" w:rsidRPr="0053060E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3060E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</w:tr>
    </w:tbl>
    <w:p w:rsidR="00DE6BD3" w:rsidRPr="00521962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Pr="00521962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Pr="00521962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Pr="00521962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Pr="00521962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Pr="00521962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927270" w:rsidRDefault="00927270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927270" w:rsidRDefault="00927270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927270" w:rsidRDefault="00927270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927270" w:rsidRDefault="00927270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Pr="00521962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Pr="0053060E" w:rsidRDefault="00DE6BD3" w:rsidP="00927270">
      <w:pPr>
        <w:pStyle w:val="ListParagraph"/>
        <w:numPr>
          <w:ilvl w:val="0"/>
          <w:numId w:val="4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18"/>
        </w:rPr>
      </w:pPr>
      <w:r w:rsidRPr="0053060E">
        <w:rPr>
          <w:rFonts w:ascii="Times New Roman" w:eastAsia="Times New Roman" w:hAnsi="Times New Roman" w:cs="Times New Roman"/>
          <w:b/>
          <w:sz w:val="24"/>
          <w:szCs w:val="18"/>
        </w:rPr>
        <w:lastRenderedPageBreak/>
        <w:t>Topic Proportion of the articles for Modeled Topics during 2000-2003</w:t>
      </w:r>
    </w:p>
    <w:p w:rsidR="00DE6BD3" w:rsidRPr="00521962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18"/>
          <w:szCs w:val="18"/>
        </w:rPr>
      </w:pPr>
    </w:p>
    <w:tbl>
      <w:tblPr>
        <w:tblStyle w:val="TableGrid"/>
        <w:tblW w:w="11403" w:type="dxa"/>
        <w:jc w:val="center"/>
        <w:tblLook w:val="04A0" w:firstRow="1" w:lastRow="0" w:firstColumn="1" w:lastColumn="0" w:noHBand="0" w:noVBand="1"/>
      </w:tblPr>
      <w:tblGrid>
        <w:gridCol w:w="897"/>
        <w:gridCol w:w="4680"/>
        <w:gridCol w:w="1127"/>
        <w:gridCol w:w="1313"/>
        <w:gridCol w:w="1258"/>
        <w:gridCol w:w="922"/>
        <w:gridCol w:w="1206"/>
      </w:tblGrid>
      <w:tr w:rsidR="00DE6BD3" w:rsidRPr="00521962" w:rsidTr="004222B4">
        <w:trPr>
          <w:jc w:val="center"/>
        </w:trPr>
        <w:tc>
          <w:tcPr>
            <w:tcW w:w="897" w:type="dxa"/>
          </w:tcPr>
          <w:p w:rsidR="00927270" w:rsidRDefault="00927270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B93185" w:rsidRDefault="00B93185" w:rsidP="0092727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Pr="00521962" w:rsidRDefault="00DE6BD3" w:rsidP="0092727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S.No</w:t>
            </w:r>
            <w:proofErr w:type="spellEnd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.</w:t>
            </w:r>
          </w:p>
        </w:tc>
        <w:tc>
          <w:tcPr>
            <w:tcW w:w="4680" w:type="dxa"/>
            <w:vAlign w:val="bottom"/>
          </w:tcPr>
          <w:p w:rsidR="00B93185" w:rsidRDefault="00B93185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B93185" w:rsidRDefault="00B93185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Default="00DE6BD3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itle of the Articles</w:t>
            </w:r>
          </w:p>
          <w:p w:rsidR="00927270" w:rsidRPr="00521962" w:rsidRDefault="00927270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</w:tc>
        <w:tc>
          <w:tcPr>
            <w:tcW w:w="1127" w:type="dxa"/>
            <w:vAlign w:val="bottom"/>
          </w:tcPr>
          <w:p w:rsidR="00DE6BD3" w:rsidRDefault="00DE6BD3" w:rsidP="0092727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927270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a</w:t>
            </w:r>
          </w:p>
          <w:p w:rsidR="00927270" w:rsidRPr="00521962" w:rsidRDefault="00927270" w:rsidP="0092727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nformation Technology</w:t>
            </w:r>
          </w:p>
        </w:tc>
        <w:tc>
          <w:tcPr>
            <w:tcW w:w="1313" w:type="dxa"/>
            <w:vAlign w:val="bottom"/>
          </w:tcPr>
          <w:p w:rsidR="00DE6BD3" w:rsidRDefault="00DE6BD3" w:rsidP="0092727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927270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b</w:t>
            </w:r>
          </w:p>
          <w:p w:rsidR="00927270" w:rsidRPr="00521962" w:rsidRDefault="00927270" w:rsidP="0092727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Knowledge Organization</w:t>
            </w:r>
          </w:p>
        </w:tc>
        <w:tc>
          <w:tcPr>
            <w:tcW w:w="1258" w:type="dxa"/>
            <w:vAlign w:val="bottom"/>
          </w:tcPr>
          <w:p w:rsidR="00DE6BD3" w:rsidRDefault="00DE6BD3" w:rsidP="0092727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501C78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c</w:t>
            </w:r>
          </w:p>
          <w:p w:rsidR="00501C78" w:rsidRPr="00521962" w:rsidRDefault="00644DF9" w:rsidP="0092727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Knowledge Management System</w:t>
            </w:r>
          </w:p>
        </w:tc>
        <w:tc>
          <w:tcPr>
            <w:tcW w:w="922" w:type="dxa"/>
            <w:vAlign w:val="bottom"/>
          </w:tcPr>
          <w:p w:rsidR="00DE6BD3" w:rsidRDefault="00DE6BD3" w:rsidP="0092727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644DF9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d</w:t>
            </w:r>
          </w:p>
          <w:p w:rsidR="00644DF9" w:rsidRPr="00521962" w:rsidRDefault="00921276" w:rsidP="003D29F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CT</w:t>
            </w:r>
          </w:p>
        </w:tc>
        <w:tc>
          <w:tcPr>
            <w:tcW w:w="1206" w:type="dxa"/>
            <w:vAlign w:val="bottom"/>
          </w:tcPr>
          <w:p w:rsidR="00DE6BD3" w:rsidRDefault="00DE6BD3" w:rsidP="0092727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921276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e</w:t>
            </w:r>
          </w:p>
          <w:p w:rsidR="003D29F0" w:rsidRPr="00521962" w:rsidRDefault="00921276" w:rsidP="003D29F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Bibliometrics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T Strategy in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efence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Environment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8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8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ntellectual Property Rights and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nternet</w:t>
            </w:r>
            <w:proofErr w:type="spellEnd"/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2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6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5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8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formation Technology-A Force Multiplier Extraordinary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6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4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Neural Networks and their Applications in Industry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8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7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2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Progression of Application Software in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ndia</w:t>
            </w:r>
            <w:proofErr w:type="spellEnd"/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5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2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2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Technology- A Tool for Rural Community Development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2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5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1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47454C" w:rsidRDefault="00DE6BD3" w:rsidP="0047454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T Training Requirements for the</w:t>
            </w:r>
            <w:r w:rsidR="0047454C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Year 2000 and Beyond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6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 Conceptual Model of Biomedical Network in DRDO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6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1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8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Barcoding for Faster Library Transaction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7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8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7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Knowledge Management: A Review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7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47454C" w:rsidRDefault="00DE6BD3" w:rsidP="0047454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Mass Storage Technologies for</w:t>
            </w:r>
            <w:r w:rsidR="0047454C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Libraries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&amp;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nformation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entres</w:t>
            </w:r>
            <w:proofErr w:type="spellEnd"/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5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6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Resumes: Screening Devices for Employer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8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5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color w:val="000000"/>
                <w:sz w:val="18"/>
                <w:szCs w:val="18"/>
              </w:rPr>
              <w:t>Stock Verification of Electronic Publications: A Rejoinder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9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lassified Catalogue Code of Ranganathan: A Proposal to</w:t>
            </w:r>
          </w:p>
          <w:p w:rsidR="00DE6BD3" w:rsidRPr="008E13ED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Make it Compatible for Developing Compute-Based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ibrary Information</w:t>
            </w:r>
            <w:r w:rsidRPr="0052196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ystem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9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9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Use of IT in University of Agricultural Science Libraries</w:t>
            </w:r>
          </w:p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of Karnataka: A Comparative Study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6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4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Web Page Designing: An Introduction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6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ome Basic Aspects for Creation of Website 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8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2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DESIDOC Website- A Portal for DRDO Service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5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6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imilarity Between the Ranganathan's Postulates for</w:t>
            </w:r>
          </w:p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esigning a Scheme for Library Classification and Peter Pin-Sen Chen's Entity Relationship Approach to Data Modelling and Analysi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47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Internet: Importance and Usage for Library and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Professional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2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8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Resource Description Framework (RDF) for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Organised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earching on Internet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5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3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9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Building Digital Libraries: An Overview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2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1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Z39.50: An information Retrieval Protocol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4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2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4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 Sketch of a Code for Developing Computer-Based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ibrary Information Systems Based on Classified Catalogue Code of Ranganathan (Part - 1)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14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reating Websites in Hindi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9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Application of Growth Models to Science and Technology Literature in Research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pecialities</w:t>
            </w:r>
            <w:proofErr w:type="spellEnd"/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7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2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 Sketch of a Code for Developing Computer-Based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ibrary Information Systems Based on Classified Catalogue Code of Ranganathan (Part - II)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3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eveloping a Customer-Focus Approach to Marketing of Library and Information Service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8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Marketing—A Critical Policy for Today's Information Centre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3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4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47454C" w:rsidRDefault="00DE6BD3" w:rsidP="0047454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-Mail as a Marketing Tool for</w:t>
            </w:r>
            <w:r w:rsidR="0047454C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formation Products and Service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9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9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Barriers to Marketing of Information Products and Services in Librarie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Video Digitization and Editing: An Overview of the Proces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5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5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9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8D58B0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esign and Development of Web-Enabled Databases in Libraries With Special Reference to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RDBMS: Selection of Tools and Technologie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7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3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3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ompact Disks: What, Why and How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6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Networking of CD/DVD-ROMS–An Overview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3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7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Problems in Transition to a Digital Library: An Indian Perspective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2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3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4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dia’s Collaboration with Australia in Science and</w:t>
            </w:r>
            <w:r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Technology: A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tudy of Co-Authored</w:t>
            </w:r>
          </w:p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Papers During 1995-1999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29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lectronic Books (eBooks): Current Trends and Future Direction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9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8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4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Portable Document Format (PDF): Standardizing Document Files for Publication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5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8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Variable Printing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8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2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Comparative Study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Between Different Digital and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Offset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itho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Printing System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05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Himalayan Information Subject Gateway in Digital Era: A Proposal for its Development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9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2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6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aterials Science Research and Development in India: A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nalysis of International Collaborative Output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21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Use of Information Technology in Central University Libraries of India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6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4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valuation of Electronic Reference Source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2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6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6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5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Wireless Media: A New Paradigm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5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5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47454C" w:rsidRDefault="00DE6BD3" w:rsidP="0047454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omputer-aided Print Management Information</w:t>
            </w:r>
            <w:r w:rsidR="0047454C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ystem for Printing Presse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7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Online Patent Searching Techniques: An Overview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7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6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Multimedia and Data Transfer Technology: The Challenges and Delivery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2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5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Networks, Digital Libraries and Knowledge Management: Trends &amp; Development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6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1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Managing Multimedia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1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1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formation Sharing and Dissemination by Use of Mailing List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4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pen Source Software and Growth of Linux: The Indian Perspective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3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8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hallenges and Opportunities of a Health Science College Library: Experience of the Faculty of Health Sciences at Moi University- Kenya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8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8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2</w:t>
            </w:r>
          </w:p>
        </w:tc>
      </w:tr>
      <w:tr w:rsidR="00DE6BD3" w:rsidRPr="00521962" w:rsidTr="004222B4">
        <w:trPr>
          <w:jc w:val="center"/>
        </w:trPr>
        <w:tc>
          <w:tcPr>
            <w:tcW w:w="89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68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Publishing Trends and Libraries</w:t>
            </w:r>
          </w:p>
        </w:tc>
        <w:tc>
          <w:tcPr>
            <w:tcW w:w="1127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2</w:t>
            </w:r>
          </w:p>
        </w:tc>
        <w:tc>
          <w:tcPr>
            <w:tcW w:w="1313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1258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8</w:t>
            </w:r>
          </w:p>
        </w:tc>
        <w:tc>
          <w:tcPr>
            <w:tcW w:w="922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1206" w:type="dxa"/>
            <w:vAlign w:val="bottom"/>
          </w:tcPr>
          <w:p w:rsidR="00DE6BD3" w:rsidRPr="00644DF9" w:rsidRDefault="00DE6BD3" w:rsidP="00644DF9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644DF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1</w:t>
            </w:r>
          </w:p>
        </w:tc>
      </w:tr>
    </w:tbl>
    <w:p w:rsidR="00DE6BD3" w:rsidRPr="00521962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4516EC" w:rsidRDefault="004516EC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47454C" w:rsidRPr="00521962" w:rsidRDefault="0047454C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pStyle w:val="ListParagraph"/>
        <w:numPr>
          <w:ilvl w:val="0"/>
          <w:numId w:val="4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27D2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Topic Proportion of the articles for Modeled Topics during 2004-2007</w:t>
      </w:r>
    </w:p>
    <w:p w:rsidR="0047454C" w:rsidRPr="0047454C" w:rsidRDefault="0047454C" w:rsidP="000D2E81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1571" w:type="dxa"/>
        <w:jc w:val="center"/>
        <w:tblLook w:val="04A0" w:firstRow="1" w:lastRow="0" w:firstColumn="1" w:lastColumn="0" w:noHBand="0" w:noVBand="1"/>
      </w:tblPr>
      <w:tblGrid>
        <w:gridCol w:w="820"/>
        <w:gridCol w:w="3229"/>
        <w:gridCol w:w="1273"/>
        <w:gridCol w:w="1290"/>
        <w:gridCol w:w="1127"/>
        <w:gridCol w:w="1233"/>
        <w:gridCol w:w="1293"/>
        <w:gridCol w:w="1306"/>
      </w:tblGrid>
      <w:tr w:rsidR="00875E2F" w:rsidRPr="00521962" w:rsidTr="002038F7">
        <w:trPr>
          <w:jc w:val="center"/>
        </w:trPr>
        <w:tc>
          <w:tcPr>
            <w:tcW w:w="820" w:type="dxa"/>
          </w:tcPr>
          <w:p w:rsidR="004516EC" w:rsidRDefault="004516EC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2038F7" w:rsidRDefault="002038F7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Pr="00521962" w:rsidRDefault="00DE6BD3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S.No</w:t>
            </w:r>
            <w:proofErr w:type="spellEnd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.</w:t>
            </w:r>
          </w:p>
        </w:tc>
        <w:tc>
          <w:tcPr>
            <w:tcW w:w="3229" w:type="dxa"/>
            <w:vAlign w:val="bottom"/>
          </w:tcPr>
          <w:p w:rsidR="00DE6BD3" w:rsidRDefault="00DE6BD3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itle of the Articles</w:t>
            </w:r>
          </w:p>
          <w:p w:rsidR="004516EC" w:rsidRPr="00521962" w:rsidRDefault="004516EC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</w:tc>
        <w:tc>
          <w:tcPr>
            <w:tcW w:w="1273" w:type="dxa"/>
            <w:vAlign w:val="bottom"/>
          </w:tcPr>
          <w:p w:rsidR="00DE6BD3" w:rsidRDefault="00DE6BD3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4516EC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a</w:t>
            </w:r>
          </w:p>
          <w:p w:rsidR="004516EC" w:rsidRPr="00521962" w:rsidRDefault="004516EC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nformation Literacy</w:t>
            </w:r>
          </w:p>
        </w:tc>
        <w:tc>
          <w:tcPr>
            <w:tcW w:w="1290" w:type="dxa"/>
            <w:vAlign w:val="bottom"/>
          </w:tcPr>
          <w:p w:rsidR="00DE6BD3" w:rsidRDefault="00DE6BD3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4516EC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b</w:t>
            </w:r>
          </w:p>
          <w:p w:rsidR="004516EC" w:rsidRPr="00521962" w:rsidRDefault="00875E2F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Library Management System</w:t>
            </w:r>
          </w:p>
        </w:tc>
        <w:tc>
          <w:tcPr>
            <w:tcW w:w="1127" w:type="dxa"/>
            <w:vAlign w:val="bottom"/>
          </w:tcPr>
          <w:p w:rsidR="00DE6BD3" w:rsidRDefault="00DE6BD3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875E2F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c</w:t>
            </w:r>
          </w:p>
          <w:p w:rsidR="00875E2F" w:rsidRPr="00521962" w:rsidRDefault="00875E2F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 xml:space="preserve">Information Retrieval System </w:t>
            </w:r>
          </w:p>
        </w:tc>
        <w:tc>
          <w:tcPr>
            <w:tcW w:w="1233" w:type="dxa"/>
            <w:vAlign w:val="bottom"/>
          </w:tcPr>
          <w:p w:rsidR="00DE6BD3" w:rsidRDefault="00DE6BD3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875E2F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d</w:t>
            </w:r>
          </w:p>
          <w:p w:rsidR="00875E2F" w:rsidRPr="00521962" w:rsidRDefault="00875E2F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Copyright</w:t>
            </w:r>
          </w:p>
        </w:tc>
        <w:tc>
          <w:tcPr>
            <w:tcW w:w="1293" w:type="dxa"/>
            <w:vAlign w:val="bottom"/>
          </w:tcPr>
          <w:p w:rsidR="00DE6BD3" w:rsidRDefault="00DE6BD3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875E2F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e</w:t>
            </w:r>
          </w:p>
          <w:p w:rsidR="00875E2F" w:rsidRPr="00521962" w:rsidRDefault="00875E2F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Bibliometrics</w:t>
            </w:r>
          </w:p>
        </w:tc>
        <w:tc>
          <w:tcPr>
            <w:tcW w:w="1306" w:type="dxa"/>
          </w:tcPr>
          <w:p w:rsidR="007E7BBC" w:rsidRDefault="007E7BBC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7E7BBC" w:rsidRDefault="007E7BBC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Default="00DE6BD3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875E2F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f</w:t>
            </w:r>
          </w:p>
          <w:p w:rsidR="00875E2F" w:rsidRPr="00521962" w:rsidRDefault="00875E2F" w:rsidP="004516E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Scientometrics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dicators of S&amp;T Publications Output: Developed versus Developing Countri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79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E907AD" w:rsidRDefault="00DE6BD3" w:rsidP="00E907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apping of Indian Publications in S&amp;T: A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nalysis of Publications in</w:t>
            </w:r>
            <w:r w:rsidR="00E907AD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Science Citation Index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4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nalysis of Publications Profile of Indian Mission-oriented R&amp;D Sector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28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Physics Research in India: A Study of Institutional Performance based on Publications Output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2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Materials Science Research in India: A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nalysi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7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E907AD" w:rsidRDefault="00DE6BD3" w:rsidP="00E907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volution of Technical Competence in CSIR: A Case</w:t>
            </w:r>
            <w:r w:rsidR="00E907AD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tudy using Patents Data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9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elineating the Patent Data: A Case Study of Prolific Patenting Institutions of India and China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5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1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47295A" w:rsidRDefault="00DE6BD3" w:rsidP="004729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ibrary and Information Science Education in India:</w:t>
            </w:r>
            <w:r w:rsidR="0047295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ternational Perspectives with Special Reference to</w:t>
            </w:r>
            <w:r w:rsidR="0047295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eveloping Countri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9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Need for National Consensus on Library and Information Science Education in India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6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ducation for the Information Management Profession: Challenges and Opportuniti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8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7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3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E907AD" w:rsidRDefault="00DE6BD3" w:rsidP="00E907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Financial Sustenance of South Asian Library Schools: A</w:t>
            </w:r>
            <w:r w:rsidR="00E907AD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ase Study of National Institute of Library and Information</w:t>
            </w:r>
            <w:r w:rsidR="00E907AD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ciences of Sri Lanka in Retrospect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5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5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xploring Models for the Growth of Literature Data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5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9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Blogs: A Powerful Tool for Accessing Information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7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5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Networking and Consortia Management Techniqu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5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9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D44ADA" w:rsidRDefault="00DE6BD3" w:rsidP="00D44A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ustomised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Web-based Services at SERC Library</w:t>
            </w:r>
            <w:r w:rsidR="00D44AD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with Special Reference to Alert Servic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9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7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D44ADA" w:rsidRDefault="00DE6BD3" w:rsidP="00D44A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hanging Paradigm for Information Professionals</w:t>
            </w:r>
            <w:r w:rsidR="00D44AD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 Knowledge Management Age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2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3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Trends, Challenges and Future of Library and Information Science Education in India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4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D44ADA" w:rsidRDefault="00DE6BD3" w:rsidP="00D44A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 Hybrid Technique for Searching a Reusable</w:t>
            </w:r>
            <w:r w:rsidR="00D44ADA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omponent from Software Librari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1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ix Sigma Application for Library Servic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4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1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ibrary and Information Science</w:t>
            </w:r>
          </w:p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ducation in Uttar Pradesh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  <w:t>Mechanisms for Protection of</w:t>
            </w:r>
          </w:p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  <w:t>Agricultural Innovations in India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3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7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  <w:t>Geographical Indication and Knowledge Capital in Evidence-Based Society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8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  <w:t>Copyright Issu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4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  <w:t>Patenting in Biotechnology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3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wareness of Cyber Laws in Young Singaporean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1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8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  <w:t>ICT Skills among Librarians in Engineering Educational Institutions in Tamil Nadu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1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  <w:t>Leveraging Knowledge Management: Challenges for the Information Professional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9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3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ecurity-related Provisions</w:t>
            </w:r>
          </w:p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 IPR Laws in India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The Right to Know and the Copyright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49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fringement of Copyright and</w:t>
            </w:r>
          </w:p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octrine of Fair Use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6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Protection of Geographical Indication of Good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4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8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ata Exclusivity: An Absolute Monopoly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3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formation Management in Digital Environment: A Librarian’s Perspectiv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3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8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9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Zipf’s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Law in a Random Text from English with a New Ranking Method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9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7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7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 Bibliometric Approach towards Mapping the Dynamics of Science and Technology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9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tranets: A New Dimension for Library Servic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4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6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3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-Publishing: Need of the Hour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7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3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Networking and Security Measur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2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6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3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Managing Intellectual Property in Digital Environment through Digital Object Identifier (DOI)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7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3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On Adopting Software Agents for Distributed Digital Librari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2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8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3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dia’s Collaboration with Latin America as Reflected in Co-authored Paper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47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 Brief Overview of Metadata Format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3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1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032C47" w:rsidRDefault="00DE6BD3" w:rsidP="00032C4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Free Information Sources and Services on Internet</w:t>
            </w:r>
            <w:r w:rsidR="00032C47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for Libraries: A Selective Compilation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8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1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Radio Detection System for Information Handling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E92C0C" w:rsidRDefault="00DE6BD3" w:rsidP="00E92C0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igitisation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of Special Collections: National and</w:t>
            </w:r>
            <w:r w:rsidR="00E92C0C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cademic Libraries’ Exampl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4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4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Experiences in the Use of the Internet at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gerton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University Library,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Njoro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-Kenya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09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E907AD" w:rsidRDefault="00DE6BD3" w:rsidP="00E907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A Fuzzy Logic Based Search Technique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lastRenderedPageBreak/>
              <w:t>for Digital</w:t>
            </w:r>
            <w:r w:rsidR="00E907AD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ibrari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56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igital Reference Service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2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3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Computer Science Research in India: A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nalysis of Research Output During the Period 1994-2001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7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Wireless Network Security Issu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3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7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E907AD" w:rsidRDefault="00DE6BD3" w:rsidP="00E907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Securing the Future of Information: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igitisation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and</w:t>
            </w:r>
            <w:r w:rsidR="00E907AD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Preservation of Documents in e-Format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3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earch Engines Evaluation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6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Bibliometric Study of Cancer Research in India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2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dvent of Digital Libraries and Measuring Their Performance: A Review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5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5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valuation of Indian Physics Research on Journal Impact Factor and Citations Count: A Comparative Study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6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pplication of Greenstone Digital Library (GSDL) Software in Newspapers Clipping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9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5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ontent Analysis of DESIDOC Bulletin of Information Technology (1997-2002)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DESIDOC Bulletin of Information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Tehnology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: Success Story with Content Coverage During 2000-2004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9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E907AD" w:rsidRDefault="00DE6BD3" w:rsidP="00E907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Role of Text Mining in Information Extraction and</w:t>
            </w:r>
            <w:r w:rsidR="00E907AD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formation Management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3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1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tegrated Library System: Selection and Design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3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6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 Model Curriculum for Security Aspects in IT Education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6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8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Virtual Walkthrough System for Library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1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pplication of WINISIS/GENISIS Software in Newspapers Clipping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1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Bibliometric Study of Literature on Bibliometric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ESIDOC: An Example of Paradigm Shift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4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5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-Learning Emergence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5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A Review of Research on Information Seeking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Behaviour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of Agricultural Scientists: International Perspectiv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5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Teacher Trainees’ Attitude Towards Information and Communication Technology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8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From Card Catalogue to Web OPAC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9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2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ibraries-Perspective and Prospect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Dimensions of Thorium Research ins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ndia</w:t>
            </w:r>
            <w:proofErr w:type="spellEnd"/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E907AD" w:rsidRDefault="00DE6BD3" w:rsidP="00E907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Generating User Profiles by Translating Content Queries to</w:t>
            </w:r>
            <w:r w:rsidR="00E907AD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Concepts Using Thesauru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E907AD" w:rsidRDefault="00DE6BD3" w:rsidP="00E907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Application of WWWISIS: Web-based CDS/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SlS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Bibliographic</w:t>
            </w:r>
            <w:r w:rsidR="00E907AD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atabases for Journal Articl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Modelling of Data Extraction in ETL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Processes Using UML 2.0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.5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Library Portal: A Tool for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Webenabled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lnformation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Service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  <w:t xml:space="preserve">Automated Library Stock Verification with Barcode and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  <w:t>LibSys</w:t>
            </w:r>
            <w:proofErr w:type="spellEnd"/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3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5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color w:val="231F20"/>
                <w:sz w:val="18"/>
                <w:szCs w:val="18"/>
              </w:rPr>
              <w:t>Google Search Engine and its Usefulness to Library Professionals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3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E907AD" w:rsidRDefault="00DE6BD3" w:rsidP="00E907A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Strategic and Collaborative Approaches for Fostering</w:t>
            </w:r>
            <w:r w:rsidR="00E907AD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Information Literacy via an Information Portal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7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7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75E2F" w:rsidRPr="00521962" w:rsidTr="002038F7">
        <w:trPr>
          <w:jc w:val="center"/>
        </w:trPr>
        <w:tc>
          <w:tcPr>
            <w:tcW w:w="820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9" w:type="dxa"/>
          </w:tcPr>
          <w:p w:rsidR="00DE6BD3" w:rsidRPr="00521962" w:rsidRDefault="00DE6BD3" w:rsidP="00F361A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User </w:t>
            </w:r>
            <w:proofErr w:type="spellStart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Behaviour</w:t>
            </w:r>
            <w:proofErr w:type="spellEnd"/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on the Web in a University</w:t>
            </w:r>
            <w:r w:rsidR="00032C47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Environment: A Case Study</w:t>
            </w:r>
          </w:p>
        </w:tc>
        <w:tc>
          <w:tcPr>
            <w:tcW w:w="127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1</w:t>
            </w:r>
          </w:p>
        </w:tc>
        <w:tc>
          <w:tcPr>
            <w:tcW w:w="1290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12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8</w:t>
            </w:r>
          </w:p>
        </w:tc>
        <w:tc>
          <w:tcPr>
            <w:tcW w:w="123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3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</w:tr>
    </w:tbl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9D0866" w:rsidRDefault="009D0866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9D0866" w:rsidRDefault="009D0866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9D0866" w:rsidRDefault="009D0866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9D0866" w:rsidRDefault="009D0866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E907AD" w:rsidRDefault="00E907AD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3F793F">
      <w:pPr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Pr="003F793F" w:rsidRDefault="00DE6BD3" w:rsidP="00E907AD">
      <w:pPr>
        <w:pStyle w:val="ListParagraph"/>
        <w:numPr>
          <w:ilvl w:val="0"/>
          <w:numId w:val="4"/>
        </w:num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F793F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Topic Proportion of the articles for Modeled Topics during 2008-2011</w:t>
      </w:r>
    </w:p>
    <w:p w:rsidR="00DE6BD3" w:rsidRPr="00FF6138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1332" w:type="dxa"/>
        <w:tblInd w:w="-913" w:type="dxa"/>
        <w:tblLook w:val="04A0" w:firstRow="1" w:lastRow="0" w:firstColumn="1" w:lastColumn="0" w:noHBand="0" w:noVBand="1"/>
      </w:tblPr>
      <w:tblGrid>
        <w:gridCol w:w="879"/>
        <w:gridCol w:w="3330"/>
        <w:gridCol w:w="1010"/>
        <w:gridCol w:w="833"/>
        <w:gridCol w:w="993"/>
        <w:gridCol w:w="1206"/>
        <w:gridCol w:w="1197"/>
        <w:gridCol w:w="757"/>
        <w:gridCol w:w="1127"/>
      </w:tblGrid>
      <w:tr w:rsidR="00A469AB" w:rsidRPr="00521962" w:rsidTr="00DA2A00">
        <w:tc>
          <w:tcPr>
            <w:tcW w:w="879" w:type="dxa"/>
          </w:tcPr>
          <w:p w:rsidR="002C1CFC" w:rsidRDefault="002C1CFC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2C1CFC" w:rsidRDefault="002C1CFC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Pr="00521962" w:rsidRDefault="00DE6BD3" w:rsidP="002C1CF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S.No</w:t>
            </w:r>
            <w:proofErr w:type="spellEnd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.</w:t>
            </w:r>
          </w:p>
        </w:tc>
        <w:tc>
          <w:tcPr>
            <w:tcW w:w="3330" w:type="dxa"/>
            <w:vAlign w:val="bottom"/>
          </w:tcPr>
          <w:p w:rsidR="00DE6BD3" w:rsidRDefault="00DE6BD3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itle of the Articles</w:t>
            </w:r>
          </w:p>
          <w:p w:rsidR="002C1CFC" w:rsidRPr="00521962" w:rsidRDefault="002C1CFC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</w:tc>
        <w:tc>
          <w:tcPr>
            <w:tcW w:w="1010" w:type="dxa"/>
            <w:vAlign w:val="bottom"/>
          </w:tcPr>
          <w:p w:rsidR="00DE6BD3" w:rsidRDefault="00DE6BD3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E907AD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a</w:t>
            </w:r>
          </w:p>
          <w:p w:rsidR="00E907AD" w:rsidRPr="00521962" w:rsidRDefault="00E907AD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Online Exhibition</w:t>
            </w:r>
          </w:p>
        </w:tc>
        <w:tc>
          <w:tcPr>
            <w:tcW w:w="833" w:type="dxa"/>
            <w:vAlign w:val="bottom"/>
          </w:tcPr>
          <w:p w:rsidR="00DE6BD3" w:rsidRDefault="00DE6BD3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E907AD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b</w:t>
            </w:r>
          </w:p>
          <w:p w:rsidR="00E907AD" w:rsidRPr="00521962" w:rsidRDefault="00E907AD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Open Access</w:t>
            </w:r>
          </w:p>
        </w:tc>
        <w:tc>
          <w:tcPr>
            <w:tcW w:w="993" w:type="dxa"/>
            <w:vAlign w:val="bottom"/>
          </w:tcPr>
          <w:p w:rsidR="00DE6BD3" w:rsidRDefault="00DE6BD3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E907AD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c</w:t>
            </w:r>
          </w:p>
          <w:p w:rsidR="00E907AD" w:rsidRPr="00521962" w:rsidRDefault="00E907AD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Library Education</w:t>
            </w:r>
          </w:p>
        </w:tc>
        <w:tc>
          <w:tcPr>
            <w:tcW w:w="1206" w:type="dxa"/>
            <w:vAlign w:val="bottom"/>
          </w:tcPr>
          <w:p w:rsidR="00DE6BD3" w:rsidRDefault="00DE6BD3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E907AD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d</w:t>
            </w:r>
          </w:p>
          <w:p w:rsidR="00E907AD" w:rsidRPr="00521962" w:rsidRDefault="00D66619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Bibliometrics</w:t>
            </w:r>
          </w:p>
        </w:tc>
        <w:tc>
          <w:tcPr>
            <w:tcW w:w="1197" w:type="dxa"/>
            <w:vAlign w:val="bottom"/>
          </w:tcPr>
          <w:p w:rsidR="00DE6BD3" w:rsidRDefault="00DE6BD3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D66619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e</w:t>
            </w:r>
          </w:p>
          <w:p w:rsidR="00D66619" w:rsidRPr="00521962" w:rsidRDefault="00054594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Knowledge Management System</w:t>
            </w:r>
          </w:p>
        </w:tc>
        <w:tc>
          <w:tcPr>
            <w:tcW w:w="757" w:type="dxa"/>
          </w:tcPr>
          <w:p w:rsidR="00A620D6" w:rsidRDefault="00A620D6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Default="00DE6BD3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054594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f</w:t>
            </w:r>
          </w:p>
          <w:p w:rsidR="00054594" w:rsidRPr="00521962" w:rsidRDefault="00A21A90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User Studies</w:t>
            </w:r>
          </w:p>
        </w:tc>
        <w:tc>
          <w:tcPr>
            <w:tcW w:w="1127" w:type="dxa"/>
          </w:tcPr>
          <w:p w:rsidR="00DE6BD3" w:rsidRDefault="00DE6BD3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A21A90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g</w:t>
            </w:r>
          </w:p>
          <w:p w:rsidR="00A21A90" w:rsidRPr="00521962" w:rsidRDefault="00A21A90" w:rsidP="00A21A90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nformation Retrieval System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8A57A3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57A3">
              <w:rPr>
                <w:rFonts w:ascii="Times New Roman" w:hAnsi="Times New Roman" w:cs="Times New Roman"/>
                <w:sz w:val="18"/>
                <w:szCs w:val="18"/>
              </w:rPr>
              <w:t>E-journal Consortium: Is it a Success Story Always?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8A57A3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A57A3">
              <w:rPr>
                <w:rFonts w:ascii="Times New Roman" w:hAnsi="Times New Roman" w:cs="Times New Roman"/>
                <w:sz w:val="18"/>
                <w:szCs w:val="18"/>
              </w:rPr>
              <w:t>Content-Based Document Recommender System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A57A3">
              <w:rPr>
                <w:rFonts w:ascii="Times New Roman" w:hAnsi="Times New Roman" w:cs="Times New Roman"/>
                <w:sz w:val="18"/>
                <w:szCs w:val="18"/>
              </w:rPr>
              <w:t>for Aerospace Grey Literature: System Design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49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emantic Web-driven e-Learning System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8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ocial Semantic Digital Library: The Futur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3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emantic Web Model for Design and Operation of Network Control Centr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9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1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AA2161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mplicit Semantic Relations Identification through Distributed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Representations for Effective Text Retrieval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8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Advanced (X) HTML5 Metadata and Semantics for Web 3.0 Video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48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6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FB2B3A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emantic Web: A Quantitative Analysis of</w:t>
            </w:r>
            <w:r w:rsidR="00FB2B3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World Publications Output (2001-2010)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9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3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Content-based Document Recommender System for Aerospace Grey Literature: Experimental Testing and User Opinion Surve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09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Web Interface in Library Management Software System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4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6C2F50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Perception and Use of Social Networking Sites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by the Students of Calicut Universit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4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Online Public Access Catalogue Usage at Panjab University Library, Chandigarh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FB2B3A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Usage of Information and Communications Technology Products</w:t>
            </w:r>
            <w:r w:rsidR="00FB2B3A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and Services at Veer Surendra Sai University of Technolog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1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Open Access Institutional Archives: A Quantitative Study (2006-2010)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emantic Web Application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7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Cs/>
                <w:sz w:val="18"/>
                <w:szCs w:val="18"/>
              </w:rPr>
              <w:t>Definition of Cancer Research: Journals, Titles, Abstracts or Keywords?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9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7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C20F57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Lorenz Curves Determine Partial Orders for</w:t>
            </w:r>
            <w:r w:rsidR="00C20F57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Comparing Network Structur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2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Mapping Nanotechnology Research and Innovation in Indi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3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E43796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ndian S&amp;T During Fifteen Years (1996-2010): A Quantitative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Assessment using Publications Dat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18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Simple Technique to </w:t>
            </w:r>
            <w:proofErr w:type="spellStart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Normalise</w:t>
            </w:r>
            <w:proofErr w:type="spellEnd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Impact Factor of Journal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44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4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Research Performance of Top Engineering and Technological Institutes of India: A Comparison of Indic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5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Qualifying Scholarly Impact using an </w:t>
            </w:r>
            <w:proofErr w:type="spellStart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CX</w:t>
            </w:r>
            <w:proofErr w:type="spellEnd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(impact-Citations-</w:t>
            </w:r>
            <w:proofErr w:type="spellStart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Exergy</w:t>
            </w:r>
            <w:proofErr w:type="spellEnd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) Analysi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7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Activity and Growth of Chemical Research in India during 1987-2007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19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Web 2.0 and Libraries: Facts or Myth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DA2A00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tudents’ Perception of Charging Fines for Overdue Books: Case of</w:t>
            </w:r>
            <w:r w:rsidR="00DA2A0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slamia College of Science and Technology Librar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6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Depth Schedule for Common Auxiliaries of Place in Universal Decimal Classification for Rendering Indian States and District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CE0401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nternet Use by Rural and Urban College Students:</w:t>
            </w:r>
            <w:r w:rsidR="00CE0401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A Comparative Stud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4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Usage of Electronic Resources at Dr T.P.M. Library, Madurai Kamaraj University: A Case Stud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4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Knowledge Discovery in Databases and Librari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8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Ranking of Indian Institutions Contributing to Computer Science Research, 1999-2008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19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Research Trends in Nuclear Waste Management: A Global Perspectiv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8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Evaluation of Usage of University Websites in Bangladesh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Use of Electronic Resources in Degree College Libraries in Chandigarh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4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Technology Impact in Theological Libraries: A Myth or Reality?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Open Access to Scientific Knowledge 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Open Access for Indian Scholarship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Open Access to Electronic Theses and Dissertation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ndia, Open Access, the Law of Karma and the Golden Rul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3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Open Access to Publicly Funded Research Information: the race is on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Open Access and Qualit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Open Access and Open J-Gat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920283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Global Access to Indian Research: Indian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TM Journals Onlin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8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Open Access: Major Issues and Global Initiativ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9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DA2A00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nformation Literacy Standards, Guidelines</w:t>
            </w:r>
            <w:r w:rsidR="00DA2A0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and their Implementation: An Analysi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ense-making: Information Literacy for Lifelong Learning and Knowledge Management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6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mproving Information Skills of the Postgraduate Students of NILIS University of Colombo: A Case Stud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n Search of Information Literacy </w:t>
            </w:r>
            <w:proofErr w:type="spellStart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Programmes</w:t>
            </w:r>
            <w:proofErr w:type="spellEnd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nd Practices: Survey of Selected Institutions at Bangalor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nformation Literacy: Essential Skills for the Information Ag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DA2A00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nformation Literacy and Higher Education</w:t>
            </w:r>
            <w:r w:rsidR="00DA2A0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Competency Standard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9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DA2A00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nformation Literacy-Competency Standards</w:t>
            </w:r>
            <w:r w:rsidR="00DA2A0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and Performance Indicators: An Overview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nformation Literacy-Need for an Urgent Action in India: A Strategic Approach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A </w:t>
            </w:r>
            <w:proofErr w:type="spellStart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Analysis of S&amp;T Publications Output by India during 1985-2002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2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elected Web Resources on Medical Scienc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B64078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Dimensions of Neutron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cattering Research in Indi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47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4152BD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Application Domain and Functional Classification</w:t>
            </w:r>
            <w:r w:rsidR="004152BD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of Recommender Systems—A Surve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54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nformation Seeking Strategies of Agricultural Scientists Working in the ICAR Institutions in Indi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0833F9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emantic Web Services: A Study of Existing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Technologies, Tools and Project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7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dentification of Users’ Information Needs: An Analysis of Inter-library Loan Requests for Journals Selection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DA2A00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Retrospective Conversion of Nehru Memorial</w:t>
            </w:r>
            <w:r w:rsidR="00DA2A00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Museum and Library: Issues and Perspectiv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8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Copyright Protection of Performers Right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An Overview of Online Exhibition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9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Online Virtual Exhibitions: Concepts and Design Consideration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7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Online Exhibition Authoring System with Intelligent Affective Background Image Composition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4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C20F57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Comparative Study of HTML and Animated</w:t>
            </w:r>
            <w:r w:rsidR="00C20F57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User Interfaces of an Online Exhibition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8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Presence-Centered Assessment of Virtual Museums’ Technologi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C20F57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A Critical Look at Online Exhibitions and Online Collections: When</w:t>
            </w:r>
            <w:r w:rsidR="00C20F57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Creating One Resource is more Effective than the Other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4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An Integrated Environment for Cataloguing and Online</w:t>
            </w:r>
          </w:p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Presentation of Museum Exhibit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7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9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8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Your Website: Greater Visibility and Return of Investment through Search Engine Marketing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1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2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25372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Implementation of a Virtual Archives System using Virtual Reality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Technology: A Case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Study of the National Archives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Administration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Taiwan (ROC)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4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041D24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Voices: A Virtual Exhibition as Alternative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Model to the Forum 2004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7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Knowledge Sharing through Intranet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9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FB254D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Knowledge Management and Sharing through Interactive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Web-based E-learning and Training Opportunities for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Lifelong Learning in Developing Countri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4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Knowledge Sharing Tools and Technology: An Overview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>Symbiosis between Knowledge Society and E-Governanc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C20F57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B254D">
              <w:rPr>
                <w:rFonts w:ascii="Times New Roman" w:hAnsi="Times New Roman" w:cs="Times New Roman"/>
                <w:sz w:val="18"/>
                <w:szCs w:val="18"/>
              </w:rPr>
              <w:t>Relevance of Technical Communication to</w:t>
            </w:r>
            <w:r w:rsidR="00C20F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FB254D">
              <w:rPr>
                <w:rFonts w:ascii="Times New Roman" w:hAnsi="Times New Roman" w:cs="Times New Roman"/>
                <w:sz w:val="18"/>
                <w:szCs w:val="18"/>
              </w:rPr>
              <w:t>Knowledge Management: An R&amp;D Perspectiv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s Digital Rights Management an IPR?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8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ractical and Legal Protection of Computer Databas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tellectual Property Rights: Issue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for Creation of Institutional Repositor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9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niversal Decimal Classification: Past and Present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9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4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36485F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ibliometric Analysis of Research Output of Biotechnology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Faculties in Some Indian Central Universiti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3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holarly Digital Library Initiatives: World Versus Indi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1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owards Quality of Health Science Information on the Internet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D838EE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nline Public Access Catalogue: A Journey to Alice for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Windows,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Sy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, and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Virtua</w:t>
            </w:r>
            <w:proofErr w:type="spellEnd"/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7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6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erformance Management and Job Satisfaction of University Library Professionals in Karnataka: A Stud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 2.0 and E-Learning: The Indian Perspectiv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-Learning: Liberation of Education and Training with</w:t>
            </w:r>
            <w:r w:rsidR="00C20F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volving Library and Technology Support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8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ies–a Key to Harness E-Learning: Issues and Perspectiv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pplication of E-Learning in Creative Writing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E-learning in Library and Information Science Education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7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-learning in the Geoscience Domain: The Indian Perspectiv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echnology Enhanced Learning: A TCS Library Experienc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C20F57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ntent Analysis of Indian Institutes of Technology</w:t>
            </w:r>
            <w:r w:rsidR="00C20F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ies Web Portals: A Stud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3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3C394F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ssence of Developing Learning Resourc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entre in the Context of NAAC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igit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 Preservation and Challeng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7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reservation of Newspaper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9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uilding Subject Gateway in a Shifting Digital World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3F6203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ocial Science Research in India, Chin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and Brazil—A Comparative Stud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2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age of ICT Products and Services for Research in Social Sciences at Aligarh Muslim Universit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Gyanoday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Portal: A Virtual Reference Point for Management Knowledge Repositor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ublication Productivity of the Technical Physics and Prototype Engineering Division at Bhabha Atomic Research Centr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4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F1836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nline Databases Usage by Research Scholar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f the Aligarh Muslim Universit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301CCC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dvanced Applications of Data Warehousin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ing 3-tier Architectur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8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se of Electronic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Resources:</w:t>
            </w:r>
            <w:r w:rsidR="00C20F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 Case Study of Thapar Universit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Future of Library and Information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entre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in Knowledge Society</w:t>
            </w:r>
            <w:r w:rsidR="00F21C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f India: The Expected Role of Knowledge Professional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igit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d Digital Preservation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7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ce &amp; Technology Profile of Publications Output of India and</w:t>
            </w:r>
          </w:p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Germany during 1996-2006: A Comparative Stud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55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mproving Visibility of Libraries through SRU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6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9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1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redibility of University Websites in Tamil Nadu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1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9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afeguardi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 the Digital Contents: Digital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atermarking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1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C20F57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trinsic Motivation of Librarians in University</w:t>
            </w:r>
            <w:r w:rsidR="00C20F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ies in Karnatak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Awareness and Extent of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til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of Web-based Open Sourc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e-Learning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urseware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mong Educators and Student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ecure Authenticated Key Exchange Protocol for Credential Servic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8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s Impact Factor True Evaluation for Ranking Quality Measure?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1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pplication of Radio Frequency Identification Technology in Librari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8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1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habha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Scattering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View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6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Library Information-Seeking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ehaviour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mong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ndergraduat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tudents of Agricultural Extension and Education in Iran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5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ccess Management for Digital Repositor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5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nhancing Circulation Services Using E-mail for Alerts and Reminder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3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5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alysis of Literature Output on Retin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9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Preservation of Library Materials: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Problems and Perspectiv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.37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Role of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pacenet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in Sharing Digital Resources among ISRO Librari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nsortia to Promote Access to Medical Information: Som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xperiences of the Indian Council of Medical Research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HELLIS Network–Not Just a Consortium of e-Resourc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RDO E-Journals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nsortium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nsortium for e-Resources in Agricultur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Creating an Article Repository using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Sy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 A Case Study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f JRD Tata Memorial Librar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dian Contribution in Immunology and Microbiology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1999-2008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alysi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39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y Use Pattern of Undergraduate Students in Minority Degree Colleges in Andhra Pradesh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obile Learning in Knowledge Development Scenario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lectronic Medical Records Management Systems: An Overview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CE6ABB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GC-INFONET Usage in Manipur University : A Statistica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mparison of Downloads from Different Publisher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4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vailability, Use and Barriers to ICT in the R&amp;D Institutions: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Case Study of the Libraries and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nformation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entre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in Noid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Knowledge Management: Tools and Techniqu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9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Analysis of Contributions to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fence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Science Journal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01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search Activities in Biochemistry, Genetics and Molecular Biology</w:t>
            </w:r>
          </w:p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during 1998-2007 in India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alysi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22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IT–related Technologies in Hyderabad-based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RDO Laboratories: An Evaluative Stud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rint vs e-Journal and Information Seeking Patterns of Users:</w:t>
            </w:r>
          </w:p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 Case Study of SPJIMR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4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Internet Resources in the S.V. University Digital Librar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mputer Infrastructure Facilities and Services at</w:t>
            </w:r>
            <w:r w:rsidR="00F21C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National Institutes of Technology Libraries in Indi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igit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in an Academic Library: A Success Story</w:t>
            </w:r>
            <w:r w:rsidR="00C20F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t Tata Institute of Social Scienc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Transforming a Traditional Library to Modern Library using Barcode Technology: An Experience of Central Library, PEC University of Technology,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handigarh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.279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5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ntent Analysis of Online English Newspapers in Indi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8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pplication of Bradford’s Law of Scattering to the Physics Literature: A Study of Doctoral Theses Citations at the Indian Institute of Scienc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5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ntent-to-Context: A Built-in Culture of Librarianship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6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Perceptions of Health Professionals Regarding Use and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rovision of LIS through Mobile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echnologi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age and Performance of Various Library Software Modules in Engineering Colleges of Karnatak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4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DDIE: Designing Web-enabled Information Literacy Instructional Modul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dian Integrated Plant Taxonomic Information System: A Conceptual Framework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5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66063E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nformation Literacy through Web 2.0 Integrated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OPA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n Experiment at Jaypee Group of Institution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 Library Software Model in 21st Century Network Environment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3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C20F57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GC-INFONET Digital Library Consortium:</w:t>
            </w:r>
            <w:r w:rsidR="00C20F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Present Services and Future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ndeavours</w:t>
            </w:r>
            <w:proofErr w:type="spellEnd"/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Government of India Websites: A Stud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9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8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E-Resources by the Faculty Members with Special Reference to CVRCE, Bhubaneswar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tatistical Machine Translation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8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sites of Central Universities in India: A Webometric Analysi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3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C20F57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pplication of ICT and Related Manpower</w:t>
            </w:r>
            <w:r w:rsidR="00C20F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roblems in the College Libraries of Burdwan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9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8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velopment of Online Directory of Aerospace Engineering Teaching Institutions and Teachers in Indi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4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sites of Antiquarian Book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4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2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Visual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of Relationships Among Library Users Based on Library Circulation Dat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4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search Trends in Nanoscience and Nanotechnology in Indi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71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y and Information Science Education in India: A Historical Perspectiv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44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y and Information Science Education in North Indi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3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y and Information Science Education in East and North-East India: Retrospect and Prospect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7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C20F57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y and Information Science Education in</w:t>
            </w:r>
            <w:r w:rsidR="00C20F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harashtra: A Perspectiv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2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C20F57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hat Ails Doctoral Research in Library and</w:t>
            </w:r>
            <w:r w:rsidR="00C20F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Science in India?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5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9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9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hort-term Library and Information Science Training Courses in Indi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y and Information Science Education in India: Some Government Initiativ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55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-Learning Library and Information Science: A Pragmatic View for Indi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4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C20F57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y and Information Science Education in</w:t>
            </w:r>
            <w:r w:rsidR="00C20F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hhattisgarh and Madhya Pradesh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63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4D31BB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mployability of Library and Information Science Graduates: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mpetencies Expected versus Taught—A Case Stud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4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C20F57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y and Information Science Education in</w:t>
            </w:r>
            <w:r w:rsidR="00C20F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outh India: Perspective and Challeng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6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alysis of Literature Output of Prof. G.N. Ramachandran</w:t>
            </w:r>
          </w:p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 the Subjects of Biophysics and Crystallograph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3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Quality Assessment of Librari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sign and Development of Prototype Astronomical Digital Image Library using Greenstone Digital Library Softwar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7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-Journals and their Usage Patterns Amongst the Indian</w:t>
            </w:r>
            <w:r w:rsidR="00C20F5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erospace Scientists and Engineers in Bengaluru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1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6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dian Computer Science Research Output during</w:t>
            </w:r>
            <w:r w:rsidR="00094775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1999-2008: Qualitative Analysi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48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and Communication Technology Literacy amon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y Professionals in Calicut University, Keral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4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Needs and Use Pattern of District Court Lawyer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f Salem and Erode in Tamil</w:t>
            </w:r>
            <w:r w:rsidR="00D01979">
              <w:rPr>
                <w:rFonts w:ascii="Times New Roman" w:hAnsi="Times New Roman" w:cs="Times New Roman"/>
                <w:sz w:val="18"/>
                <w:szCs w:val="18"/>
              </w:rPr>
              <w:t xml:space="preserve"> N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du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Growth and Impact of S&amp;T Research i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dhya Pradesh during 2000-2009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68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Use of Online Information Resources for Knowledge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rgan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in Library and Information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entre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 A Case Study of CUSAT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2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Use of Digital Resources by Faculty and Research Scholars of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nonmaniam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undaranar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University,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irunelveli</w:t>
            </w:r>
            <w:proofErr w:type="spellEnd"/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2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stablishing a Virtual Reference Servic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nalysis of Internet Use in Undergraduate Colleges of Mangalor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8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urrent Trends in Wireless Technologies in Academic Librari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8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nimated and Hypertext User Interfaces: A Comparative Stud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8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493571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mplication of ICT’s in Libraries of Higher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Education Institutes:</w:t>
            </w:r>
            <w:r w:rsidR="0049357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 Panacea Catapulting Library Development in Africa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6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2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8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D57A28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ssessing Information Literacy Competence among the Undergraduat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Students of College of Agriculture,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aichur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 A Case Stud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nstruction and Applications of Ontology: Recent Trend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2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ntology Development Method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2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8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 Passage to Ontology Tool for Informatio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rgan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in the Digital Ag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9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veloping an Ontology for Encoding Disease Treatment Information in Medical Abstract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ole of Ontology in Semantic Web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2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007E76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 as a Learning Resource at the Medical College Libraries in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astal Karnataka: Perception of Faculty and Student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63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ssessment of Academic Research Output during 1996-2009: A Case</w:t>
            </w:r>
          </w:p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tudy of PEC University of Technology, Chandigarh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76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493571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pping of Indian Diabetes Research during 1999-2008:</w:t>
            </w:r>
            <w:r w:rsidR="00493571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alysis of Publications Output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86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NDEST-AICTE Consortium: Present Services and Future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ndeavours</w:t>
            </w:r>
            <w:proofErr w:type="spellEnd"/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53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log and its Role in Library and Information Servic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2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9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niversity Libraries in India in the Digital Age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6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6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3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8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D279F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Library Portal by Engineering and Technology Students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f Aligarh Muslim University: A Survey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8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7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age of Wi-Fi Service among Users’ of the Postgraduate Institute</w:t>
            </w:r>
          </w:p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of Medical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Education and Research Library,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handigarh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8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rporate e-Learning: Possibilities, Promises, and Realities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5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A469AB" w:rsidRPr="00521962" w:rsidTr="00DA2A00">
        <w:tc>
          <w:tcPr>
            <w:tcW w:w="879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0"/>
              </w:num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33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ibliometric Analysis of DESIDOC Journal of Library and Information Technology during 2001-2010</w:t>
            </w:r>
          </w:p>
        </w:tc>
        <w:tc>
          <w:tcPr>
            <w:tcW w:w="1010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3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9</w:t>
            </w:r>
          </w:p>
        </w:tc>
        <w:tc>
          <w:tcPr>
            <w:tcW w:w="993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206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7</w:t>
            </w:r>
          </w:p>
        </w:tc>
        <w:tc>
          <w:tcPr>
            <w:tcW w:w="119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75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  <w:tc>
          <w:tcPr>
            <w:tcW w:w="1127" w:type="dxa"/>
            <w:vAlign w:val="bottom"/>
          </w:tcPr>
          <w:p w:rsidR="00DE6BD3" w:rsidRPr="008B0DF6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0D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</w:tbl>
    <w:p w:rsidR="00DE6BD3" w:rsidRDefault="00DE6BD3" w:rsidP="00DE6BD3">
      <w:pPr>
        <w:tabs>
          <w:tab w:val="left" w:pos="2729"/>
        </w:tabs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tabs>
          <w:tab w:val="left" w:pos="2729"/>
        </w:tabs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tabs>
          <w:tab w:val="left" w:pos="2729"/>
        </w:tabs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Default="00DE6BD3" w:rsidP="00DE6BD3">
      <w:pPr>
        <w:tabs>
          <w:tab w:val="left" w:pos="2729"/>
        </w:tabs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3F793F" w:rsidRDefault="003F793F" w:rsidP="003F793F">
      <w:pPr>
        <w:tabs>
          <w:tab w:val="left" w:pos="2729"/>
        </w:tabs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C20F57" w:rsidRDefault="00C20F57" w:rsidP="003F793F">
      <w:pPr>
        <w:tabs>
          <w:tab w:val="left" w:pos="2729"/>
        </w:tabs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C20F57" w:rsidRDefault="00C20F57" w:rsidP="003F793F">
      <w:pPr>
        <w:tabs>
          <w:tab w:val="left" w:pos="2729"/>
        </w:tabs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C20F57" w:rsidRDefault="00C20F57" w:rsidP="003F793F">
      <w:pPr>
        <w:tabs>
          <w:tab w:val="left" w:pos="2729"/>
        </w:tabs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C20F57" w:rsidRDefault="00C20F57" w:rsidP="003F793F">
      <w:pPr>
        <w:tabs>
          <w:tab w:val="left" w:pos="2729"/>
        </w:tabs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C20F57" w:rsidRDefault="00C20F57" w:rsidP="003F793F">
      <w:pPr>
        <w:tabs>
          <w:tab w:val="left" w:pos="2729"/>
        </w:tabs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046661" w:rsidRDefault="00046661" w:rsidP="003F793F">
      <w:pPr>
        <w:tabs>
          <w:tab w:val="left" w:pos="2729"/>
        </w:tabs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C20F57" w:rsidRDefault="00C20F57" w:rsidP="003F793F">
      <w:pPr>
        <w:tabs>
          <w:tab w:val="left" w:pos="2729"/>
        </w:tabs>
        <w:spacing w:after="0" w:line="240" w:lineRule="auto"/>
        <w:rPr>
          <w:rFonts w:ascii="Times New Roman" w:eastAsia="Times New Roman" w:hAnsi="Times New Roman" w:cs="Times New Roman"/>
          <w:b/>
          <w:sz w:val="18"/>
          <w:szCs w:val="18"/>
        </w:rPr>
      </w:pPr>
    </w:p>
    <w:p w:rsidR="00DE6BD3" w:rsidRPr="00C20F57" w:rsidRDefault="00DE6BD3" w:rsidP="00046661">
      <w:pPr>
        <w:pStyle w:val="ListParagraph"/>
        <w:numPr>
          <w:ilvl w:val="0"/>
          <w:numId w:val="4"/>
        </w:numPr>
        <w:tabs>
          <w:tab w:val="left" w:pos="2729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18"/>
          <w:szCs w:val="18"/>
        </w:rPr>
      </w:pPr>
      <w:r w:rsidRPr="003F793F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Topic Proportion of the articles for Modeled Topics during 2012-2015</w:t>
      </w:r>
    </w:p>
    <w:p w:rsidR="00C20F57" w:rsidRPr="003F793F" w:rsidRDefault="00C20F57" w:rsidP="00C20F57">
      <w:pPr>
        <w:pStyle w:val="ListParagraph"/>
        <w:tabs>
          <w:tab w:val="left" w:pos="2729"/>
        </w:tabs>
        <w:spacing w:after="0" w:line="240" w:lineRule="auto"/>
        <w:ind w:left="705"/>
        <w:rPr>
          <w:rFonts w:ascii="Times New Roman" w:eastAsia="Times New Roman" w:hAnsi="Times New Roman" w:cs="Times New Roman"/>
          <w:b/>
          <w:sz w:val="18"/>
          <w:szCs w:val="18"/>
        </w:rPr>
      </w:pPr>
    </w:p>
    <w:tbl>
      <w:tblPr>
        <w:tblStyle w:val="TableGrid"/>
        <w:tblW w:w="11834" w:type="dxa"/>
        <w:jc w:val="center"/>
        <w:tblLook w:val="04A0" w:firstRow="1" w:lastRow="0" w:firstColumn="1" w:lastColumn="0" w:noHBand="0" w:noVBand="1"/>
      </w:tblPr>
      <w:tblGrid>
        <w:gridCol w:w="767"/>
        <w:gridCol w:w="1897"/>
        <w:gridCol w:w="1197"/>
        <w:gridCol w:w="757"/>
        <w:gridCol w:w="1306"/>
        <w:gridCol w:w="976"/>
        <w:gridCol w:w="1176"/>
        <w:gridCol w:w="872"/>
        <w:gridCol w:w="6"/>
        <w:gridCol w:w="897"/>
        <w:gridCol w:w="1007"/>
        <w:gridCol w:w="976"/>
      </w:tblGrid>
      <w:tr w:rsidR="002F3F1E" w:rsidRPr="00521962" w:rsidTr="002F3F1E">
        <w:trPr>
          <w:jc w:val="center"/>
        </w:trPr>
        <w:tc>
          <w:tcPr>
            <w:tcW w:w="767" w:type="dxa"/>
          </w:tcPr>
          <w:p w:rsidR="003F793F" w:rsidRDefault="003F793F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021A6C" w:rsidRDefault="00021A6C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Pr="00521962" w:rsidRDefault="00DE6BD3" w:rsidP="00021A6C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S.No</w:t>
            </w:r>
            <w:proofErr w:type="spellEnd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7" w:type="dxa"/>
            <w:vAlign w:val="bottom"/>
          </w:tcPr>
          <w:p w:rsidR="00DE6BD3" w:rsidRDefault="00DE6BD3" w:rsidP="00F361A8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Title of the Articles</w:t>
            </w:r>
          </w:p>
          <w:p w:rsidR="00021A6C" w:rsidRPr="00521962" w:rsidRDefault="00021A6C" w:rsidP="00F361A8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</w:p>
        </w:tc>
        <w:tc>
          <w:tcPr>
            <w:tcW w:w="1197" w:type="dxa"/>
            <w:vAlign w:val="bottom"/>
          </w:tcPr>
          <w:p w:rsidR="00DE6BD3" w:rsidRDefault="00DE6BD3" w:rsidP="00046661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Topic</w:t>
            </w:r>
            <w:r w:rsidR="00046661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a</w:t>
            </w:r>
          </w:p>
          <w:p w:rsidR="00046661" w:rsidRPr="00521962" w:rsidRDefault="00046661" w:rsidP="00046661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 xml:space="preserve">Knowledge Organization </w:t>
            </w:r>
          </w:p>
        </w:tc>
        <w:tc>
          <w:tcPr>
            <w:tcW w:w="757" w:type="dxa"/>
            <w:vAlign w:val="bottom"/>
          </w:tcPr>
          <w:p w:rsidR="00DE6BD3" w:rsidRDefault="00DE6BD3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604550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b</w:t>
            </w:r>
          </w:p>
          <w:p w:rsidR="00604550" w:rsidRPr="00521962" w:rsidRDefault="00604550" w:rsidP="00276CE7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User Studies</w:t>
            </w:r>
          </w:p>
        </w:tc>
        <w:tc>
          <w:tcPr>
            <w:tcW w:w="1306" w:type="dxa"/>
            <w:vAlign w:val="bottom"/>
          </w:tcPr>
          <w:p w:rsidR="00DE6BD3" w:rsidRDefault="00DE6BD3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604550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c</w:t>
            </w:r>
          </w:p>
          <w:p w:rsidR="00604550" w:rsidRPr="00521962" w:rsidRDefault="00A64DD6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Scientometrics</w:t>
            </w:r>
          </w:p>
        </w:tc>
        <w:tc>
          <w:tcPr>
            <w:tcW w:w="976" w:type="dxa"/>
            <w:vAlign w:val="bottom"/>
          </w:tcPr>
          <w:p w:rsidR="00DE6BD3" w:rsidRDefault="00DE6BD3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021A6C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d</w:t>
            </w:r>
          </w:p>
          <w:p w:rsidR="00021A6C" w:rsidRPr="00521962" w:rsidRDefault="00C57E49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Library Resources and Services</w:t>
            </w:r>
          </w:p>
        </w:tc>
        <w:tc>
          <w:tcPr>
            <w:tcW w:w="1176" w:type="dxa"/>
            <w:vAlign w:val="bottom"/>
          </w:tcPr>
          <w:p w:rsidR="00DE6BD3" w:rsidRDefault="00DE6BD3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C57E49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e</w:t>
            </w:r>
          </w:p>
          <w:p w:rsidR="00C57E49" w:rsidRPr="00521962" w:rsidRDefault="00C57E49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Webometrics</w:t>
            </w:r>
          </w:p>
        </w:tc>
        <w:tc>
          <w:tcPr>
            <w:tcW w:w="878" w:type="dxa"/>
            <w:gridSpan w:val="2"/>
          </w:tcPr>
          <w:p w:rsidR="003F793F" w:rsidRDefault="003F793F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Default="00DE6BD3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B437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f</w:t>
            </w:r>
          </w:p>
          <w:p w:rsidR="00B43762" w:rsidRPr="00521962" w:rsidRDefault="00B43762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Open Source Software</w:t>
            </w:r>
          </w:p>
        </w:tc>
        <w:tc>
          <w:tcPr>
            <w:tcW w:w="897" w:type="dxa"/>
          </w:tcPr>
          <w:p w:rsidR="003F793F" w:rsidRDefault="003F793F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Default="00DE6BD3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B437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g</w:t>
            </w:r>
          </w:p>
          <w:p w:rsidR="00B43762" w:rsidRPr="00521962" w:rsidRDefault="00431E51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Public Libraries</w:t>
            </w:r>
          </w:p>
        </w:tc>
        <w:tc>
          <w:tcPr>
            <w:tcW w:w="1007" w:type="dxa"/>
          </w:tcPr>
          <w:p w:rsidR="008231B4" w:rsidRDefault="008231B4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Default="00DE6BD3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431E51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h</w:t>
            </w:r>
          </w:p>
          <w:p w:rsidR="00431E51" w:rsidRPr="00521962" w:rsidRDefault="005550E0" w:rsidP="008231B4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 xml:space="preserve">Virtual </w:t>
            </w:r>
            <w:r w:rsidR="004714AC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Exhibition</w:t>
            </w:r>
          </w:p>
        </w:tc>
        <w:tc>
          <w:tcPr>
            <w:tcW w:w="976" w:type="dxa"/>
          </w:tcPr>
          <w:p w:rsidR="003F793F" w:rsidRDefault="003F793F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Default="00DE6BD3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5550E0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</w:t>
            </w:r>
          </w:p>
          <w:p w:rsidR="004714AC" w:rsidRDefault="004714AC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E-Resources</w:t>
            </w:r>
          </w:p>
          <w:p w:rsidR="005550E0" w:rsidRPr="00521962" w:rsidRDefault="005550E0" w:rsidP="00046661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Growth and Development of Agricultural Education,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search, and Libraries in Ind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5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nternational Information System for Agricultural Sciences and Technology and Indian Participation 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9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-based Agricultural Information Systems and Services under National Agricultural Research System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4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igital Content Creation and Management in Agricultural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ies in India: Issues and Trend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5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valuation of Use of Consortium of e-Resources in Agriculture in Context of Kerala Agricultural Universit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gricultural Associations in India: A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4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dia’s Contribution to Agriculture and Food Sciences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hrough Open Access Literatur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1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roblems in Searching Online Databases: A Case Study of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elect Central University Libraries in Ind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9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Technology on Surge: Information Literacy on Demand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7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ometric Analysis of Web Presence and Links of SAARC Countri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he Growth of E-book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6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rs’ Perception About E-books in Ind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4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age of Electronic Books: A Study of ebrary Database in the United Arab Emirat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2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Cataloguer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 An Automatic Tool for Developing Bibliographic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atabase using MARCXML Record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From Plato to Michael Hart: The Long Journey of E-book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5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lectronic Books: A Bibliograph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7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 2.0 Tools in Library Web Pages: Survey of Universities and Institutes of National Importance of West Bengal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3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rends in Classification Literature: Analysis of Literature Published during 2000 to 2009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8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logs on Marketing Library Servic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4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Electronic Information Resources at the Indian Pharmacopoeia Commissio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atent Information and Search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7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ools for Search, Analysis and Management of Patent Portfolio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3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rends in Indian Patent Filing in Chemical Sciences: An Analysi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1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trieving Patents: An Overview for Pharmaceutical Industr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6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9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search and Development, Patenting and Performance: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vidence from Indian Pharmaceutical Industr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3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igital Copyright Protection: Issues in the Digital Library Environment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7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6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raditional Knowledge Protection: An Indian Prospectiv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07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ometric Study of IIT Libraries Websit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1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Open Access to Scientific Information: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A Review of Initiativ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.053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2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icrobicides Development–Trends in Original Research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ublished Globally in PubMed-indexed Journal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Literacy in India and Germany: University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ies as Activators of Life-long Learning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stablishment of Institutional Mechanism for Building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National Repository in Health Scienc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igital Preservation of Electronic Resourc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9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ailoring Digital Preservation Services for Practice: Workflow Development and Cost Modeling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n Search of Simplicity: Redesigning the Digital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leek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d Lloyd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vesting in Future: Digital Information Preservation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roposal of Public Policies for South Americ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Need of Legislation and Digital Preservation Policy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Framework in Indian Context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mplementing Open Archival Information System Model for Digital Preservation at Indian Institute of Geomagnetism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7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paceGL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 An Indian Portal for Space Science Grey Literatur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7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elected Free E-Journals in Library and Information Science in Directory of Open Access Journal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2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 Impact Factor of Select National Libraries’ Websit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5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igital Libraries and Higher Education in Nigeria in 21st Centur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Building Website for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obile Phone Users of an Indian Agriculture University Library: A Model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7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search Productivity in a Management Institute: An Analysis of Research Performance of Indian Institute of Management Ahmedabad during 1999-201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pen Source Software as Tools for Libraries: An Overview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4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pen Source Library Management and Digital Library Softwar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7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pen Source Software for Library Servic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8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-learning Experience using Open Source Software: Moodl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Building Digital Library using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Space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 Case Study of GIPE’s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hananjayarao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Gadgil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Digital Librar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9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wareness and Adoption of Open Source Software among LIS Professionals of Engineering Colleges of Odish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pen Source Software for Federated Search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1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mparative Study of Multimedia Resources in Libraries of Delhi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Web 2.0 Technology by Library Professionals: Study of Selected Engineering Colleges in Western Uttar Pradesh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5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pen Source Software for Developing Digital Library: Comparative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Development of Digital Assets Management Software for Research Centre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marat</w:t>
            </w:r>
            <w:proofErr w:type="spellEnd"/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8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-Learning Technology in the ICT Era: Application to Technical Educatio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Design and Development of a Virtual Library for Social Science and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Management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.159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8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ntribution and Citation Impact of Materials Science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search in India, 2001-1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ssessing the Efficacy of  Library Services of District Central Libraries in Tamil Nadu from Users Perceptio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xposing Library Catalogues to Search Engin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8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about Services and Information Resources on</w:t>
            </w:r>
            <w:r w:rsidR="009D5A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sites of Selected Libraries in Rajasthan: A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loud Computing and Librari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pplication of Information Communication Technology to the Management of Library’s Readers’ Desk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loud Computing: A Promising Economic Model for Library and Information Center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mparative Evaluation of Research Output: AIIMS Vs PGIMER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6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rporate Social Responsibility and Public Libraries: A Review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rporate Social Responsibility: Activities in and Around</w:t>
            </w:r>
            <w:r w:rsidR="009D5A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Visakhapatnam Cit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mbibing Public Libraries and Corporate Social Responsibility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o Promote Rural Development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0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mportance of Partnerships for Development of Public Libraries in Ind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velopment of Public Libraries through Public-private Partnership in India: Issues and Challeng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vital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of Public Library System in India: A CSR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Perspectiv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rporate Social Responsibility Initiatives for Promotion of Public Librari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Bangladesh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alysis of National Publications Output in S&amp;T, 2001-1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From Clay Tablets to Web: Journey of Library Catalogu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6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pping of Engineering Research Trend in Karnataka: A Special Reference to Visvesvaraya Technological Universit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Knowledge Access using DL Platform: A TERI Research Library Case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itation Impact of ‘Letter to the Editor’ Published by Indian Scientists in Journals Indexed by Science Citation Index Expanded (SCIE)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9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Web Resources by Medical Science Students of Aligarh Muslim Universit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4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nformation Seeking and Searching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ehaviour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of Dental Science Professionals in Karnatak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mmunity-based Health Information and Communication (CBHIC): A Proposed Model for Thailand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rs’ Perception on Medical College Libraries’ Systems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nd Services of Odish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Health Science Information System in the Curriculum in LIS Schools in North Indian Universiti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Medical Librarianship as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pecial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 A Conceptual Review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llection Development in the E-content World: Challenges of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rocurement, Access and Preservatio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6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Evaluating the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Effective Use of Electronic Journals by the Academia: A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.097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 Comparative Weblink Analysis among Top Indian,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sian and World Universiti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4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nsortia System and Document Delivery: E-information Services of</w:t>
            </w:r>
            <w:r w:rsidR="009D5A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anasthali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Universit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Publication Productivity of University of Kerala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View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mpact of Academic Library Services on User Satisfaction: Case Study of Sur University College, Sultanate of Oma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urning Visitors into Users: Challenge for Virtual Exhibition on Genetics- ‘Reading the book of life’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4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nline (Virtual) Exhibitions Applicatıon in Educatio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daptive Virtual Exhibition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istfully Waiting No More: An Open Source, Exhibition Building Case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From the Picture Press: An Online Exhibition of the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PH Photographs Collectio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3D Virtual Exhibition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8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Research Productivity of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lagappa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University during 1999-2011: A Bibliometric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Journal of Informetrics: A Bibliometric Profil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0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4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ethodology for Design of Online Exhibition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lon Classification: A Requiem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riefs on the 19th (1979) to the 23rd Edition (2011) of Dewey Decimal Classificatio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Multilingual Thesaurus and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Interoperabilit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.563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6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Domain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Visual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Using Concept Maps: A Case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ynamics of Managing Electronic Resources: Electronic Resource Management System (ERMS) Initiativ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8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3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n Overview of Classification Technologi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nformation Seeking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ehaviour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of Users of Dr B.R. Ambedkar NIT Central Librar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RDO Knowledge Repositor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7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3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ublications Productivity of Odisha in S&amp;T: A Quantitative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ssessment of Publication Productivity of JNTBGRI, Thiruvananthapuram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4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veloping Qualitative Indicators for Journal Evaluation: Case Study of Library Science Journals of SAARC Countri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3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FRBR and Ranganathan’s Colon Book Numbers: Exploring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 Symbiotic Relationship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6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Journey of Catalogue from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anizzi’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Principles to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source Description and Acces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5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Agriculture Research in India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Mapping of Publication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1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pplication of Mobile Technologies to Librari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3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raining Needs of School Librarians in Ind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Research Contribution of Prof Atul H.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hokshi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to Materials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ce:A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1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age Study of UGC-INFONET E-resources at University of Pun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E-resources by Undergraduate Students of NTR College of Veterinary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ce, Andhra Pradesh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rketing Strategies for the University Libraries in Keral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nalysis of Open Access Scholarly Journals in Media &amp; Communicatio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2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everaging Access to E-resources through Gateway: A Case Study at St. Stephen’s College, Delhi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SIDOC Journal of Library &amp; Information Technology: A Bibliometric Analysi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wareness on Institutional Repositories-related Issues by Faculty of University of Calcutt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Foreign MNC R&amp;D Centers in India: A Study of their Publications, 2003-1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7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ibliometric Analysis of the Journal of Propulsion and Power (1985-2013)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6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Developing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tandardised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Tool for Impact Assessment of INFLIBNET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Social Science Research in India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alysis of Publications (2001-10)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4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itations in Engineering Doctoral Dissertations: An Obsolescence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otka’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Law and Pattern of Author Productivity in the Area of Physics Research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Steps for Developing Digital Repository using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space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: An Experience of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Kuvempu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University, Ind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8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6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Knowledge on ICT Skills among LIS Professionals of Engineering Institutions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of Andhra Pradesh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State: A Surve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itation Analysis of PhD Theses in Sociology Submitted to</w:t>
            </w:r>
            <w:r w:rsidR="009D5AD7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niversity of Delhi during 1995-201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9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nnals of Library and Information Studies (ALIS) Journal: A Bibliometric Study (2002-2012)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Comparative Study Between Words in Titles and Keywords of Some Articles on Knowledge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rganisation</w:t>
            </w:r>
            <w:proofErr w:type="spellEnd"/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Use of Library Portal by Research Scholars and Faculty Members at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Kuvempu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University: A Surve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Needs and Use of Healthcare Professionals: International Perspectiv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rketing of Electronic Resources in IIT Librari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6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search Trends in Genetics:</w:t>
            </w:r>
            <w:r w:rsidR="007F4BA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Profile of Selected Asian Countri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velopment of Subject Gateways: A Status Updat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3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Mapping of Mobile Technology Publications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pproach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Building Knowledge Management-based Systems: Initiatives at Research Centre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marat</w:t>
            </w:r>
            <w:proofErr w:type="spellEnd"/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7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mmunication of Universities of Asia through Facebook: A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Growth and Distribution of Hindi, English, and Urdu Periodicals in India: An Analysis (1941-2013)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Needs of Library Users of Selective Metallurgical Institutions in Jharkhand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Application of Digital Rights Management in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Librar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.095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6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atalogue Interfaces of Integrated Library Management Systems (ILMS): Experiences in a Proprietary and Open Source Softwar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n Exploratory Analysis of Messages on a Prominent LIS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lectronic Discussion List from Ind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7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E-resources by Faculty Members and Students of Sher-E-Kashmir Institute of Medical Science (SKIMS)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Glaucoma Research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Study of Indian Publications Output, 2002-11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Assessment of Bradford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aw’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of Scattering to Psoriasis Literature through Bibliometric Snapshot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linicians’ Awareness and Use of Evidence-based Medicine Resources: A Study at Kasturba Medical College, Manipal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Journal of Intellectual Property Rights: A Bibliometric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5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cknowledgement Patterns in DESIDOC Journal of Library &amp; Information Technolog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6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Research Trends on Food Preservation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alysi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octoral Research in Library and Information Science in India: Trends and Issu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4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nipal University Digital Repository: A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1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y Software Awareness: A Survey of OPAC Vs Card Catalogue in IIT Delhi, IIT Kanpur, and Kashmir Universit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6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Metadata Description Framework for Integration of Bioinformatics Information Resources: A Case of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BIRA</w:t>
            </w:r>
            <w:proofErr w:type="spellEnd"/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7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n Evaluation of Selective Foreign e-Bookshop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7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lectronic Repositories for Preservation of Legal Scholarship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7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tudents’ Attitudes as a Determining Factor to Electronic Information Resources Use in University Libraries in South-West, Niger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pplication of Bradford’s Law to Human-Computer Interaction Research Literatur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6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pecial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in Library and Information Science Curriculum: Steps towards Embedded Librarianship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Information and Communication Technology by Visually-impaired Students: A Study in University of Calicut, Keral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ata Mining: Competitive Tool to Digital Librar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9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Social Media by Online Newspapers in Saudi Arab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3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 Story of Great Expectations: Past and Present of Online/Virtual Exhibition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0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sign and Development of Web-based Online Exhibition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ing Blog to Develop an Online Exhibition for Typography Research and Educatio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New Media Art Projects, Panoramic Images and Live Video as Interface between Real and Virtual World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Factors Affecting Information Needs of Faculty Members of Teachers Training Institutions of Odish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mpact of Web 2.0 Technology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Applications in Kerala University Library: Library Professionals’ Perspectiv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cademic Library’s Responses to the Emerging Trends in Higher Educatio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2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oftware Selection and Deployment for Library Cooperation and Resource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haring Among Academic Libraries in South-West Niger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2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velopment of Semantic Web-based Knowledge Management for Nuclear Reactor (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KMNuR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) Portal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ocument Delivery Service by Central Library, Babasaheb Bhimrao Ambedkar University, Lucknow: A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mbedded Librarianship: Librarian Faculty Collaboratio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 Bibliometric Evaluation of Research on the Monsoo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anking of Indian Universities in Social Sciences using Bibliometric Indicators during 2008-1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7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outh Cancer Research: A Quantitative Analysis of World Publications, 2003-1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9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attern of Collaboration in the Discipline of Japanese Encephaliti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9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ff Campus Access to Licensed E-resources of Library: A Case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 Bibliometrics Profile of Gujarat University, Ahmedabad during 2004-2013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ibliometric Analysis of Research Publications of Maharshi Dayanand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niversity (Rohtak) During 2000-2013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4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Collection Development in Indian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Academic Libraries: An Empirical Approach to Determine the Number of Copies for Acquisition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.179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Research Trends in Radioisotopes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alysis (1993-2012)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6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Newspaper Reading Habits among Post-Graduate Students of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KarnatakUniversity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harwad</w:t>
            </w:r>
            <w:proofErr w:type="spellEnd"/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9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easuring the Psychological Characteristics of Titles of Journal Articles and their Subject Heading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alysis of Global Publication Output in Mobile Technolog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5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doption of Open Source Software in Ind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9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Collection and Services by P.G. Students and Research Scholars in GBPUAT Library, Ind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mographic Variables as Correlates of Lecturers Research Productivity in Faculties of Law in Nigerian Universiti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4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y Resources and Services in the Selected University Libraries of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Haryana, Ind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holarly Research Trend of Banaras Hindu University During 2004-2013: 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Study Based on Indian Citation Index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2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Tag Cloud Application and Information Retrieval System: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Visual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to Create Information Literac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5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mbedded Librarianship—New Horizon of Librarianship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User Satisfaction Regarding Quality of Library Services of A.C. Joshi Library, Panjab University,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Chandigarh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6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etadata Diversity, Interoperability and Resource Discovery Issues and Challeng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7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mbedded Librarianship in S&amp;T Environment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6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nformation Seeking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ehaviour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of Law Students in the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hanging Digital Environment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OOCs: Changing Trend Towards Open Distance Learning with Special Reference to Ind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3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nflict Management in Management Library Professional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4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stitutional Repositories Initiated by Indian Institutes of Technology and Indian Institutes of Management: A Case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5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Management Skills Required by the Minority Libraries in Kolkata and Hooghly Districts, West Bengal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r’s Perspective Towards Assistive Technologies Available in NCR</w:t>
            </w:r>
          </w:p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ies of Ind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Use of Library Resources and Services by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Karanatak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University Research Scholars: A Case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wareness and Use of Internet Resources by Visually-impaired Students in Kerala: Case Study of Thiruvananthapuram District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tudy of Employability and Needed Skills for LIS Graduat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4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ncited Publications in MEMS Literature: A Bibliometric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3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Design and Development of an Online Exhibition on the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angkhul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Tribe Festival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9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ntegrated Silicon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Photonics: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Visual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of Patent Datasets for Mapping Technolog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.19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4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tudy of E-resources of Indian Institute of Management (IIM) Libraries in Indi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ibliometric Analysis of Papers Published by Faculty of Life Science Departments of Savitribai Phule Pune University during 1999-2013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59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EEE Transactions on Antennas and Propagation: A Bibliometric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56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Social Media in Marketing of Library and Information Services in Bangladesh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pen Access E-books in Science and Technology: A Case Study of Directory of Open Access Book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4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Journal of Intellectual Property Rights: A Bibliometric Analysis of Cited Referenc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ibIiometric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to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ltmetric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 Changing Trends in Assessing Research Impact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2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7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n Evaluation of National Institutes of Technology (NITs) Library Websit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4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py Cataloguing through SOUL 2.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4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orkplace Learning Among Library Professionals of University Libraries in Kerala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and Communication Technology Facilities and Services Among Engineering College Libraries in Rayalaseema Region of Andhra Pradesh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An Overview of CSIR Libraries as Knowledge Resource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entre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 Issues and Trend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8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Academic Library in Transition from Library as a Place to Library as a Learning Centre: A Case Study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of Indian Institutes of Management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.061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3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y and Information System in Andhra Pradesh: An Overview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tudy of Open Access Publishing in Social Sciences and its Implications for Librari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4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ometric Analysis of Library Websites of Higher Educational Institutes (HEIs) of India: A Study through Google Search Engine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8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earch Engines as an Effective Tool for Library Professional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7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iscovery Service for Engineering and Technology Literature through Google Custom Search: A Case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3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2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Technology Usage Scenario in Academic Libraries of Higher Education in Chhattisgarh: Challenges and Opportuniti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niversity Libraries in North India: Current Status and Information Technology Use Trend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ssessing University Libraries in Uttar Pradesh with Emphasis to Infrastructure and Information and Communication Technology Application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ies in Chennai on the Threshold of the Third Millennium: Information and Communication Technology Issues and Challenge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uccess and Abandonment of OSS Library Management System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3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earch Engines and Alternative Data Sources in Webometric Research: An Exploratory Stud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9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8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Library Automation in India: Assessment of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Library Services Platform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.079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2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9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Mobiles by Library and Information Science Professionals: A Survey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3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4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521962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n Overview of Mobile Reading Habits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72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2</w:t>
            </w:r>
          </w:p>
        </w:tc>
        <w:tc>
          <w:tcPr>
            <w:tcW w:w="1007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976" w:type="dxa"/>
            <w:vAlign w:val="bottom"/>
          </w:tcPr>
          <w:p w:rsidR="00DE6BD3" w:rsidRPr="00521962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9</w:t>
            </w:r>
          </w:p>
        </w:tc>
      </w:tr>
      <w:tr w:rsidR="001D4741" w:rsidRPr="00521962" w:rsidTr="002F3F1E">
        <w:trPr>
          <w:jc w:val="center"/>
        </w:trPr>
        <w:tc>
          <w:tcPr>
            <w:tcW w:w="767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97" w:type="dxa"/>
          </w:tcPr>
          <w:p w:rsidR="00DE6BD3" w:rsidRPr="003F793F" w:rsidRDefault="00DE6BD3" w:rsidP="0078757B">
            <w:pPr>
              <w:spacing w:line="240" w:lineRule="auto"/>
              <w:rPr>
                <w:rFonts w:ascii="Times New Roman" w:hAnsi="Times New Roman" w:cs="Times New Roman"/>
                <w:sz w:val="16"/>
                <w:szCs w:val="18"/>
              </w:rPr>
            </w:pPr>
            <w:r w:rsidRPr="003F793F">
              <w:rPr>
                <w:rFonts w:ascii="Times New Roman" w:hAnsi="Times New Roman" w:cs="Times New Roman"/>
                <w:sz w:val="16"/>
                <w:szCs w:val="18"/>
              </w:rPr>
              <w:t xml:space="preserve">Study of Productivity, Citation Patterns and Changing Trends in </w:t>
            </w:r>
            <w:proofErr w:type="spellStart"/>
            <w:r w:rsidRPr="003F793F">
              <w:rPr>
                <w:rFonts w:ascii="Times New Roman" w:hAnsi="Times New Roman" w:cs="Times New Roman"/>
                <w:sz w:val="16"/>
                <w:szCs w:val="18"/>
              </w:rPr>
              <w:t>Defence</w:t>
            </w:r>
            <w:proofErr w:type="spellEnd"/>
            <w:r w:rsidRPr="003F793F">
              <w:rPr>
                <w:rFonts w:ascii="Times New Roman" w:hAnsi="Times New Roman" w:cs="Times New Roman"/>
                <w:sz w:val="16"/>
                <w:szCs w:val="18"/>
              </w:rPr>
              <w:t xml:space="preserve"> Science Journal during 2009-2014</w:t>
            </w:r>
          </w:p>
        </w:tc>
        <w:tc>
          <w:tcPr>
            <w:tcW w:w="1197" w:type="dxa"/>
            <w:vAlign w:val="bottom"/>
          </w:tcPr>
          <w:p w:rsidR="00DE6BD3" w:rsidRPr="003F793F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8"/>
              </w:rPr>
            </w:pPr>
            <w:r w:rsidRPr="003F793F">
              <w:rPr>
                <w:rFonts w:ascii="Times New Roman" w:hAnsi="Times New Roman" w:cs="Times New Roman"/>
                <w:color w:val="000000"/>
                <w:sz w:val="16"/>
                <w:szCs w:val="18"/>
              </w:rPr>
              <w:t>0</w:t>
            </w:r>
          </w:p>
        </w:tc>
        <w:tc>
          <w:tcPr>
            <w:tcW w:w="757" w:type="dxa"/>
            <w:vAlign w:val="bottom"/>
          </w:tcPr>
          <w:p w:rsidR="00DE6BD3" w:rsidRPr="003F793F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8"/>
              </w:rPr>
            </w:pPr>
            <w:r w:rsidRPr="003F793F">
              <w:rPr>
                <w:rFonts w:ascii="Times New Roman" w:hAnsi="Times New Roman" w:cs="Times New Roman"/>
                <w:color w:val="000000"/>
                <w:sz w:val="16"/>
                <w:szCs w:val="18"/>
              </w:rPr>
              <w:t>0</w:t>
            </w:r>
          </w:p>
        </w:tc>
        <w:tc>
          <w:tcPr>
            <w:tcW w:w="1306" w:type="dxa"/>
            <w:vAlign w:val="bottom"/>
          </w:tcPr>
          <w:p w:rsidR="00DE6BD3" w:rsidRPr="003F793F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8"/>
              </w:rPr>
            </w:pPr>
            <w:r w:rsidRPr="003F793F">
              <w:rPr>
                <w:rFonts w:ascii="Times New Roman" w:hAnsi="Times New Roman" w:cs="Times New Roman"/>
                <w:color w:val="000000"/>
                <w:sz w:val="16"/>
                <w:szCs w:val="18"/>
              </w:rPr>
              <w:t>0.719</w:t>
            </w:r>
          </w:p>
        </w:tc>
        <w:tc>
          <w:tcPr>
            <w:tcW w:w="976" w:type="dxa"/>
            <w:vAlign w:val="bottom"/>
          </w:tcPr>
          <w:p w:rsidR="00DE6BD3" w:rsidRPr="003F793F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8"/>
              </w:rPr>
            </w:pPr>
            <w:r w:rsidRPr="003F793F">
              <w:rPr>
                <w:rFonts w:ascii="Times New Roman" w:hAnsi="Times New Roman" w:cs="Times New Roman"/>
                <w:color w:val="000000"/>
                <w:sz w:val="16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3F793F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8"/>
              </w:rPr>
            </w:pPr>
            <w:r w:rsidRPr="003F793F">
              <w:rPr>
                <w:rFonts w:ascii="Times New Roman" w:hAnsi="Times New Roman" w:cs="Times New Roman"/>
                <w:color w:val="000000"/>
                <w:sz w:val="16"/>
                <w:szCs w:val="18"/>
              </w:rPr>
              <w:t>0.082</w:t>
            </w:r>
          </w:p>
        </w:tc>
        <w:tc>
          <w:tcPr>
            <w:tcW w:w="872" w:type="dxa"/>
            <w:vAlign w:val="bottom"/>
          </w:tcPr>
          <w:p w:rsidR="00DE6BD3" w:rsidRPr="003F793F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8"/>
              </w:rPr>
            </w:pPr>
            <w:r w:rsidRPr="003F793F">
              <w:rPr>
                <w:rFonts w:ascii="Times New Roman" w:hAnsi="Times New Roman" w:cs="Times New Roman"/>
                <w:color w:val="000000"/>
                <w:sz w:val="16"/>
                <w:szCs w:val="18"/>
              </w:rPr>
              <w:t>0</w:t>
            </w:r>
          </w:p>
        </w:tc>
        <w:tc>
          <w:tcPr>
            <w:tcW w:w="903" w:type="dxa"/>
            <w:gridSpan w:val="2"/>
            <w:vAlign w:val="bottom"/>
          </w:tcPr>
          <w:p w:rsidR="00DE6BD3" w:rsidRPr="003F793F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8"/>
              </w:rPr>
            </w:pPr>
            <w:r w:rsidRPr="003F793F">
              <w:rPr>
                <w:rFonts w:ascii="Times New Roman" w:hAnsi="Times New Roman" w:cs="Times New Roman"/>
                <w:color w:val="000000"/>
                <w:sz w:val="16"/>
                <w:szCs w:val="18"/>
              </w:rPr>
              <w:t>0</w:t>
            </w:r>
          </w:p>
        </w:tc>
        <w:tc>
          <w:tcPr>
            <w:tcW w:w="1007" w:type="dxa"/>
            <w:vAlign w:val="bottom"/>
          </w:tcPr>
          <w:p w:rsidR="00DE6BD3" w:rsidRPr="003F793F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8"/>
              </w:rPr>
            </w:pPr>
            <w:r w:rsidRPr="003F793F">
              <w:rPr>
                <w:rFonts w:ascii="Times New Roman" w:hAnsi="Times New Roman" w:cs="Times New Roman"/>
                <w:color w:val="000000"/>
                <w:sz w:val="16"/>
                <w:szCs w:val="18"/>
              </w:rPr>
              <w:t>0</w:t>
            </w:r>
          </w:p>
        </w:tc>
        <w:tc>
          <w:tcPr>
            <w:tcW w:w="976" w:type="dxa"/>
            <w:vAlign w:val="bottom"/>
          </w:tcPr>
          <w:p w:rsidR="00DE6BD3" w:rsidRPr="003F793F" w:rsidRDefault="00DE6BD3" w:rsidP="0078757B">
            <w:pPr>
              <w:spacing w:line="240" w:lineRule="auto"/>
              <w:jc w:val="right"/>
              <w:rPr>
                <w:rFonts w:ascii="Times New Roman" w:hAnsi="Times New Roman" w:cs="Times New Roman"/>
                <w:color w:val="000000"/>
                <w:sz w:val="16"/>
                <w:szCs w:val="18"/>
              </w:rPr>
            </w:pPr>
            <w:r w:rsidRPr="003F793F">
              <w:rPr>
                <w:rFonts w:ascii="Times New Roman" w:hAnsi="Times New Roman" w:cs="Times New Roman"/>
                <w:color w:val="000000"/>
                <w:sz w:val="16"/>
                <w:szCs w:val="18"/>
              </w:rPr>
              <w:t>0</w:t>
            </w:r>
          </w:p>
        </w:tc>
      </w:tr>
    </w:tbl>
    <w:p w:rsidR="0078757B" w:rsidRDefault="0078757B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78757B" w:rsidRDefault="0078757B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78757B" w:rsidRDefault="0078757B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78757B" w:rsidRDefault="0078757B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78757B" w:rsidRDefault="0078757B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78757B" w:rsidRDefault="0078757B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78757B" w:rsidRDefault="0078757B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482850" w:rsidRDefault="00482850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78757B" w:rsidRDefault="0078757B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78757B" w:rsidRDefault="0078757B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9B515C" w:rsidRPr="0078757B" w:rsidRDefault="009B515C" w:rsidP="0078757B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24"/>
          <w:szCs w:val="18"/>
        </w:rPr>
      </w:pPr>
    </w:p>
    <w:p w:rsidR="00DE6BD3" w:rsidRPr="0078757B" w:rsidRDefault="00DE6BD3" w:rsidP="00482850">
      <w:pPr>
        <w:pStyle w:val="ListParagraph"/>
        <w:numPr>
          <w:ilvl w:val="0"/>
          <w:numId w:val="4"/>
        </w:num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18"/>
        </w:rPr>
      </w:pPr>
      <w:r w:rsidRPr="0078757B">
        <w:rPr>
          <w:rFonts w:ascii="Times New Roman" w:eastAsia="Times New Roman" w:hAnsi="Times New Roman" w:cs="Times New Roman"/>
          <w:b/>
          <w:sz w:val="24"/>
          <w:szCs w:val="18"/>
        </w:rPr>
        <w:lastRenderedPageBreak/>
        <w:t>Topic Proportion of the articles for Modeled Topics during 2016-2018</w:t>
      </w:r>
    </w:p>
    <w:p w:rsidR="00DE6BD3" w:rsidRPr="00521962" w:rsidRDefault="00DE6BD3" w:rsidP="00DE6BD3">
      <w:pPr>
        <w:pStyle w:val="ListParagraph"/>
        <w:spacing w:after="0" w:line="240" w:lineRule="auto"/>
        <w:ind w:left="705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Style w:val="TableGrid"/>
        <w:tblW w:w="11683" w:type="dxa"/>
        <w:jc w:val="center"/>
        <w:tblLook w:val="04A0" w:firstRow="1" w:lastRow="0" w:firstColumn="1" w:lastColumn="0" w:noHBand="0" w:noVBand="1"/>
      </w:tblPr>
      <w:tblGrid>
        <w:gridCol w:w="863"/>
        <w:gridCol w:w="3800"/>
        <w:gridCol w:w="1306"/>
        <w:gridCol w:w="847"/>
        <w:gridCol w:w="922"/>
        <w:gridCol w:w="1197"/>
        <w:gridCol w:w="1176"/>
        <w:gridCol w:w="771"/>
        <w:gridCol w:w="801"/>
      </w:tblGrid>
      <w:tr w:rsidR="005741B8" w:rsidRPr="00521962" w:rsidTr="006A72BC">
        <w:trPr>
          <w:jc w:val="center"/>
        </w:trPr>
        <w:tc>
          <w:tcPr>
            <w:tcW w:w="863" w:type="dxa"/>
          </w:tcPr>
          <w:p w:rsidR="003F793F" w:rsidRDefault="003F793F" w:rsidP="00F361A8">
            <w:pP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F43C2D" w:rsidRDefault="00F43C2D" w:rsidP="00AA152D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Pr="00521962" w:rsidRDefault="00DE6BD3" w:rsidP="00AA152D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S.No</w:t>
            </w:r>
            <w:proofErr w:type="spellEnd"/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.</w:t>
            </w:r>
          </w:p>
        </w:tc>
        <w:tc>
          <w:tcPr>
            <w:tcW w:w="3800" w:type="dxa"/>
            <w:vAlign w:val="bottom"/>
          </w:tcPr>
          <w:p w:rsidR="00DE6BD3" w:rsidRDefault="00DE6BD3" w:rsidP="00F361A8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Title of the Articles</w:t>
            </w:r>
          </w:p>
          <w:p w:rsidR="00F43C2D" w:rsidRPr="00521962" w:rsidRDefault="00F43C2D" w:rsidP="00F361A8">
            <w:pP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</w:p>
        </w:tc>
        <w:tc>
          <w:tcPr>
            <w:tcW w:w="1306" w:type="dxa"/>
            <w:vAlign w:val="bottom"/>
          </w:tcPr>
          <w:p w:rsidR="00DE6BD3" w:rsidRDefault="00DE6BD3" w:rsidP="005741B8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Topic</w:t>
            </w:r>
            <w:r w:rsidR="00AA152D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a</w:t>
            </w:r>
          </w:p>
          <w:p w:rsidR="00AA152D" w:rsidRPr="00521962" w:rsidRDefault="00AA152D" w:rsidP="005741B8">
            <w:pPr>
              <w:jc w:val="center"/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sz w:val="18"/>
                <w:szCs w:val="18"/>
              </w:rPr>
              <w:t>Scientometrics</w:t>
            </w:r>
          </w:p>
        </w:tc>
        <w:tc>
          <w:tcPr>
            <w:tcW w:w="847" w:type="dxa"/>
            <w:vAlign w:val="bottom"/>
          </w:tcPr>
          <w:p w:rsidR="00DE6BD3" w:rsidRDefault="00DE6BD3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AA152D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b</w:t>
            </w:r>
          </w:p>
          <w:p w:rsidR="00AA152D" w:rsidRPr="00521962" w:rsidRDefault="00704545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Citation Analysis</w:t>
            </w:r>
          </w:p>
        </w:tc>
        <w:tc>
          <w:tcPr>
            <w:tcW w:w="922" w:type="dxa"/>
            <w:vAlign w:val="bottom"/>
          </w:tcPr>
          <w:p w:rsidR="00DE6BD3" w:rsidRDefault="00DE6BD3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704545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c</w:t>
            </w:r>
          </w:p>
          <w:p w:rsidR="00704545" w:rsidRPr="00521962" w:rsidRDefault="00704545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Digital Libraries</w:t>
            </w:r>
          </w:p>
        </w:tc>
        <w:tc>
          <w:tcPr>
            <w:tcW w:w="1197" w:type="dxa"/>
            <w:vAlign w:val="bottom"/>
          </w:tcPr>
          <w:p w:rsidR="00DE6BD3" w:rsidRDefault="00DE6BD3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704545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d</w:t>
            </w:r>
          </w:p>
          <w:p w:rsidR="00704545" w:rsidRPr="00521962" w:rsidRDefault="00AD6E35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Knowledge Management System</w:t>
            </w:r>
          </w:p>
        </w:tc>
        <w:tc>
          <w:tcPr>
            <w:tcW w:w="1176" w:type="dxa"/>
            <w:vAlign w:val="bottom"/>
          </w:tcPr>
          <w:p w:rsidR="00DE6BD3" w:rsidRDefault="00DE6BD3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AD6E35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e</w:t>
            </w:r>
          </w:p>
          <w:p w:rsidR="00AD6E35" w:rsidRPr="00521962" w:rsidRDefault="000712CC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Webometrics</w:t>
            </w:r>
          </w:p>
        </w:tc>
        <w:tc>
          <w:tcPr>
            <w:tcW w:w="771" w:type="dxa"/>
          </w:tcPr>
          <w:p w:rsidR="008F04BB" w:rsidRDefault="008F04BB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8F04BB" w:rsidRDefault="008F04BB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Default="00DE6BD3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0712CC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f</w:t>
            </w:r>
          </w:p>
          <w:p w:rsidR="008F04BB" w:rsidRPr="008F04BB" w:rsidRDefault="000712CC" w:rsidP="008F04BB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ICT</w:t>
            </w:r>
          </w:p>
        </w:tc>
        <w:tc>
          <w:tcPr>
            <w:tcW w:w="801" w:type="dxa"/>
          </w:tcPr>
          <w:p w:rsidR="008F04BB" w:rsidRDefault="008F04BB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</w:p>
          <w:p w:rsidR="00DE6BD3" w:rsidRDefault="00DE6BD3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Topic</w:t>
            </w:r>
            <w:r w:rsidR="000712CC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-</w:t>
            </w:r>
            <w:r w:rsidRPr="00521962"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g</w:t>
            </w:r>
          </w:p>
          <w:p w:rsidR="000712CC" w:rsidRPr="00521962" w:rsidRDefault="000712CC" w:rsidP="005741B8">
            <w:pPr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18"/>
                <w:szCs w:val="18"/>
              </w:rPr>
              <w:t>User Studies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rketing of Library Resources and Services: A Structured Literature Review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6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9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velopment of Web Directory of Aerospace Testing Facilities in Indi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7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4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mpact of Social Networking Sites in Scholarly Communication by State Universities of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ttrakhand</w:t>
            </w:r>
            <w:proofErr w:type="spellEnd"/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1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ocial Networking Tools in Library Service Delivery: The Case of Academic Libraries in South-East Zone of Nigeri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9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mpact of WhatsApp on LIS Professional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age of Electronic Resources by the Medical, Dental and Paramedical Science Professionals in Karnatak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4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Social Networking Sites Tools and Services by LIS Professionals for Libraries: A Surve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4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ccess versus Ownership of Information and DESIDOC’s Balancing Act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6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5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y and Information Science Education in Maharashtra: Current Statu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ndexing of Indian Journals in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mago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Citation Database: A Decadal Study (2005-2014)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3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Quantitative Assessment of Global Literature on ‘Web 2.0 and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ies’during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2006-1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wareness and Use of Social Networking Sites by Librarians of Management Institutions in Mumbai: A State-of-the-Art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3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ver Increasing Cost of Knowledge: Challenges for Libraries for Electronic Resources A Case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1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Patent Search Tools for Competitive Intelligence for Product Design and Development of CBRN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c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Device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Library Professionals and Social Network Sites: Use, Relevance and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hallengesfrom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University Libraries in Ogun State, Nigeri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7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8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est Practices of Social Media in Academic Libraries: A Case Study of Selected Engineering College Libraries of Odish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5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6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7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Online Social Networking Services in University Libraries: A Study of University Libraries of Karnataka, Indi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4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vestigating Knowledge Management Strategies in Central University</w:t>
            </w:r>
            <w:r w:rsidR="006A72B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braries in Indi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7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resence of the Iranian Library and the Information Science Departments in ResearchGate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6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Use of Electronic Resources and Services by Faculty Members and Students of Fiji National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Universit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3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3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ntextual Analysis of ICT Contents in LIS Postgraduate Degree Curriculum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vestigation into Diligence in Metadata Records of Mysore University Librar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3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Use of Open Educational Resources and Print Educational Materials by Federal College of Education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Katsina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, Nigeria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3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octoral Research Output in Social Sciences in India during 2010-2014 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4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vidence-Based Library and Information Practice &amp; Educational Needs of Health Librarians: National and International Trend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search Activities of Library and Information Science Professionals in Indian Higher Educational Institutions: Competencies, Support and Engagement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9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9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8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alysis of the Research Output of Physics and Astronomy of Guru Nanak Dev University during 2006-1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9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Tradition and Transition: The Journey of an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SchoolDeep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in the Heart of Texa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8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pping of E-books in Science &amp; Technology: An Analytical Study of Directory of Open Access Book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Factors Influencing Usage of Internet for Academic Purposes Using Technology Acceptance Model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Collection and Services: A Study of Indian Agricultural Research Institute Librar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8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SIDOC Journal of Library and Information Technology (DJLIT): A Bibliometric Analysis of Cited Reference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3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Use Pattern and Seeking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ehaviour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of Students in National Institute of Technology, Jalandhar, Indi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7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FID Technology in Libraries: A Review of Literature of Indian Perspective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istrict Central Libraries in Rayalaseema Region of Andhra Pradesh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the University of Khartoum Institutional Repository by Graduate Student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5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2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3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ngue Research: Three Dimensional Bibliometric Study of the Global Research Output During 1989-201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1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S Education in an Interdisciplinary Frame: Integrating Digital Media into the Ethics of Digital Personhood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5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IS Education at University of Botswana: Evolution, Opportunities and Challenge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and Awareness of E-journals by the Faculty and Research Scholars of Veer Surendra Sai University of Technolog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1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7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pen Access E-books in Social Science: A Case Study of Directory of Open Access Book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3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Websites of Central Universities in North East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India: A Webometric Analysi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06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doption of Web 2.0 Applications in Academic Libraries in Indi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3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5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-Information Literacy Index of University Teachers of Maharashtra, India: A Case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8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8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llaboration and Knowledge Sharing via Facebook Groups: Analysis of Postings of Library and Information Science Communit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3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Facilitating E-learning through National Knowledge Network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7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3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3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valuation of E-Learning Web-Portal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9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4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dian Government Websites 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3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s of Engineering Research at Indian Institutes of Technology Madras and Bombay during 2006-201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6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4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ocial Semantics and Similarities from User-generated Keywords to Information Retrieval: A Case Study of Social Tags in Marine Science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wareness and Use of Library Makerspaces among Library Professionals in India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2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dian Contribution in Information Science and Library Science Research during 1991-2015: A Bibliometric Analysi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1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4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WhatsApp for Effective Delivery of Library and Information Service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4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6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3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octoral Theses Awarded in Library and Information Science in India during 2010-2014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4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erception and Usage Pattern of e-books among Library and Information Science Students in Selected Universities in Nigeri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0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obile Information Services and Initiatives in University Libraries: A New Way of Delivering Information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5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itation Analysis of Business Research: An International Journal in the Field of Busines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6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3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ResearchGate by the Research Scholars of Pondicherry University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9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ssive Open Online Courses : Hype and Hope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6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valuation of Precision and Recall of Five Web OPACs of the Select Universitie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1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pplications of Thesaurus in Digital Librarie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1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ibliometrics of Library and Information Science research in India during 2004-201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4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1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erception of Semi-Professionals in using ICT in Manipal Academy of Higher Education Librarie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6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9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nformation Seeking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ehaviour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of Engineering College Students: A Case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visited Indian Origin Library and Information Science Journals included in UGC API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7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search Data Management Practices in University Libraries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2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1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fficient Use of Resources for Statistical Machine Translation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3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DRDO E-Journal Consortium in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fence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Science and Technolog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8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Hospitality Students’ Perception of College Library Service Quality: Importance-Performance Analysi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4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7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Uses of Social Networking Sites among Postgraduate Students at University of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ajshahi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, Bangladesh 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mago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igenfactor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Score, and H5 Index Journal Rank Indicator: A Study of Journals in the area of Construction and Building Technologie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Mobile Devices by Library and Information Science Students in Central Universities of Uttar Pradesh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8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Awareness and Usage of Electronic Resources among LIS Scholars of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Jiwaji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University, Gwalior : A Surve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7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etamaterial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Research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ssessment of Global Publications Output during 2007-1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25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4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ntribution by Indian Authors in Foreign Origin Library and Information Science Journals during 2006-2015: A Scientometrics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7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6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ntributions by Women Faculties of Physics from Select Institutions of Delhi : A Scientometrics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8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4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CT Literacy among Library Professionals Working in the University Libraries in Maharashtra, India 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8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ublications of Banaras Hindu University during 1989-2016: A Three-dimensional Bibliometric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5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2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pping Dye-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ensitised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Solar Cells Research in India 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3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Security Measures of Libraries of Central Universities of Delhi 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7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Public Library Services by the Distance Learners of Bangalore Universit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8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age of JSTOR Database Among Research Scholars in the Faculty of Social Science, Aligarh Muslim Universit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nformation Use, User, User Needs and Seeking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Behaviour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 A Review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4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5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age and Impact of Science Direct Material Science Package in a Material Science Librar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4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5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obile Commerce Global Publications: A Quantitative and Qualitative Assessment during 2007-1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1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Mobile Research in India 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ssessment of Publications Output during 2007-1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85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ervice Quality of Libraries of Indian Council of Agricultural Research Institutes of Kerala, Indi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8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igital Reading Competency of Students: A Study in Universities in Keral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Journal Packing Density across Subject Disciplines among BRICS Countries 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8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3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search on Plagiarism in India during 2002-2016 : A Bibliometric Analysi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9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6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Three Dimensional (3D) Printing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ssessment of</w:t>
            </w:r>
            <w:r w:rsidR="006A72B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Global Publications Output during 2007-1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95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ule based Text Extraction from a Bibliographic Database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48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Artificial Intelligence Research in India: 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ssessment of Publications Output during 2007-16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39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mplementation of RFID Technology at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fence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Science Library, DESIDOC : A Case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4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3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otka’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pplicability on Global Dengue Research Publication :</w:t>
            </w:r>
            <w:r w:rsidR="006A72B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3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95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Trends in E-book Research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3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Comparative Analysis of Open Source Digital Library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oftwares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 A Case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5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7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Electronic Information Resource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ptim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in Academic Libraries: A Comparative Study on Licensing Provision of Commercial Publisher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itation Analysis of Theses in Economics Submitted to Punjabi University, Patiala during 2000-2014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14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roposition of Media and Information Literacy Curriculum for Integration into Pedagogy in IIT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 Survey on the Teenagers’ Need of Public Libraries’ Resources and Service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3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nalysis of Metamorphosis: A Journal of Management Research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5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6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mpact of Information Technology on the Job Satisfaction of LIS Professionals: A Case Study of Jammu &amp; Kashmir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8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Predatory Publishers using Spamming Strategies for Call for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apersand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Review Requests : A Case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5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8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Information Technologies for Supporting Administrative Activities of Large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rganisations</w:t>
            </w:r>
            <w:proofErr w:type="spellEnd"/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6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terminant Factors in Adopting Mobile Technology-based Services by Academic Librarian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7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valuation of Online Learning Repositories: A Comparative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5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“Word Blindness” (Dyslexia) : A Bibliometric Analysis of</w:t>
            </w:r>
            <w:r w:rsidR="006A72B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Global Research in Last Fifty Year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7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3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 Step Towards Designing a Model Academic Search Interface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8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electing an Appropriate Web-Scale Discovery Service: A Study of the Big 4’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6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Library Drone Delivery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rogramme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1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5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ollaborative Authorship Trend in Leading Indian LIS Journal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7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5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mproving Fairness of H-index: RA-index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4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tilisation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of Scholarly Communication through DRDO E-journal Consortium during 2012-201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2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8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rs’ Perceptions of E-books at Jawaharlal Nehru University,</w:t>
            </w:r>
          </w:p>
          <w:p w:rsidR="00DE6BD3" w:rsidRPr="00521962" w:rsidRDefault="00DE6BD3" w:rsidP="00F361A8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New Delhi : A Case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6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8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erformance Analysis and Ranking of Corporate Medical Institutions in Indi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86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9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nalysing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Retraction Notices of Scholarly Journals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5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griculture Journals Covered by Directory of Open Access Journals: An Analytical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5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search Contributions of CCS Haryana Agricultural University, Hisar : A Bibliometric Analysi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6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5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Profile of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ant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Gadge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Baba Amravati University, Amravati During 1996-2017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94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7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lationship between Online Journal Usage and their Citations in the Academic Publications: A Case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11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SIDOC Journal of Library and Information Technology: A Gender Perspective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9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8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s and Gratifications of the Internet and Library Information Resources: An Integrated Model Proposal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2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9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ublications by Faculty Members of Humanities and Social Science Departments of IIT Kharagpur: A bibliometric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8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4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formation Access Mechanism for Visually Impaired Students in Higher Educational Institutions: A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4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4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aving E-books in Library Collection: An Experience of National Law University Delhi, Indi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9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3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E-resources by the Medical Students of M.M. University, Ambala: A Case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E-resources by Users of Dr. Y.S. Parmar University of Horticulture and Forestr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valuation of Virtual Reference Service Provided by IIT Libraries: A Surve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1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8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LSQA Scale: A Tool for Measuring Users’ Perceptions of Service Quality in Librarie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5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9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Nanotechnology Ontology: Semantic Access to Information in the Nano World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PAC Module in Open Source Library Management Software: A Comparative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1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6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r Perception Towards E-resources and Services of IIT-Guwahati Librar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35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Online Legal Information System (OLIS) Leveraging Access to Legal Information Resources in Indian Environment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5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8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igital Resource Management Strategies: Study on Selected All India Radio Media Libraries of Karnatak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6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age Preference of E-Publications by Health Professionals of Dayanand Medical College and Hospital, Ludhiana (Punjab)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4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7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Online Databases in Central Science Library, University of Delhi: A Surve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7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3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Use of Online Citation Tools by Students and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Research Scholars of Department of Library and Information Science, University of Delhi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8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4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7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vailability of Open Access Books in DOAB: An Analytical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5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wareness and Use of E-resources: A Case Study of Mohinder Singh Randhawa Punjab Agricultural University Library, Ludhian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9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3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valuation of Role of Traditional Knowledge Digital Library and Traditional Chinese Medicine Database in Preservation of Traditional Medicinal Knowledge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85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Searching and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Analysing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Patent Document to Solve R&amp;D Problem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7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itation Analysis of Academic Publications to Identify Subscribed Journals Usage: A Case Stud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7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Relevance of In-house Publications in Knowledge Management: A Case Study from Naval Physical and Oceanographic Laborator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3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erception and Implementation of Knowledge Management by University Librarian in Indi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ersonalised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Information Recommender Using Framework for Ontology Alignment Among Digital Librarie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88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Investing for Impact: A Case Study of Academic Institutions of District Jalandhar (Punjab)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0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Creating Awareness of Publications through Marketing: Case Study of DESIDOC Journal of Library &amp; Information Technology (DJLIT)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5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2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2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8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rs’ Information Literacy Competencies: A Study with Reference to Scholarly Community of Kashmir Universit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cientometric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 Assessment of Global Publication Output on RFID with Reference to India During 2006-15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8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rketing and Building Relations in Digital Academic Library: Overview of Central Library, Jawaharlal Nehru University, New Delhi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6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6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rketing LIS Education through Departmental (DLIS) Blog: A Proposal to Build Relationship with Public and Professional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5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4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rketing of LIS Products and Services in Select Economics Libraries in Delhi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4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3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rs’ Perceptions of Library Services in Tata Institute of Social Sciences, Mumbai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6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75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e of Library Technology and Services by the Visually-impaired and the Blind in the University of Khartoum, Sudan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5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4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1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Social Media and Library Marketing: Experiences of KN Raj Librar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33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8</w:t>
            </w:r>
          </w:p>
        </w:tc>
      </w:tr>
      <w:tr w:rsidR="005741B8" w:rsidRPr="00521962" w:rsidTr="006A72BC">
        <w:trPr>
          <w:trHeight w:val="77"/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rketing of Library Resources, Services and Products: A Case Study of IIT Delhi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8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9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7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Usage of Library for Accessing Clinical Information by the Students of Health Science Universities in Karnatak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7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7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 xml:space="preserve">Migration to Viable Platform for Effective </w:t>
            </w:r>
            <w:r w:rsidRPr="0052196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Library Operations: Millennium Experiences of Two Academic Libraries in Nigeria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lastRenderedPageBreak/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5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8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7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8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Determinants of Television Media Libraries’ Use, Collections, and Services among the Television Media Professionals in Bengaluru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2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8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5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Everything is Marketing: An Analysis of Functional Relationships of Marketing and Librarie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4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8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45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Management of University Research Publication: A Case Study of JUIT Publication Database (</w:t>
            </w:r>
            <w:proofErr w:type="spellStart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JPubDB</w:t>
            </w:r>
            <w:proofErr w:type="spellEnd"/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08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6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5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9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Knowledge Sharing Pattern Among the Arts Faculty Students of Dhaka University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4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1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4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 Content and Design Trends of Indian Institutes of Management (IIMs) Libraries Website: An Analysis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05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2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Process of Migrating from Alice for Windows Software to Millennium Software: Covenant University Experience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4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6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9</w:t>
            </w:r>
          </w:p>
        </w:tc>
      </w:tr>
      <w:tr w:rsidR="005741B8" w:rsidRPr="00521962" w:rsidTr="006A72BC">
        <w:trPr>
          <w:jc w:val="center"/>
        </w:trPr>
        <w:tc>
          <w:tcPr>
            <w:tcW w:w="863" w:type="dxa"/>
          </w:tcPr>
          <w:p w:rsidR="00DE6BD3" w:rsidRPr="00521962" w:rsidRDefault="00DE6BD3" w:rsidP="00DE6BD3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3800" w:type="dxa"/>
          </w:tcPr>
          <w:p w:rsidR="00DE6BD3" w:rsidRPr="00521962" w:rsidRDefault="00DE6BD3" w:rsidP="00F361A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sz w:val="18"/>
                <w:szCs w:val="18"/>
              </w:rPr>
              <w:t>Web Impact Factor Analysis for Deemed Universities in Andhra Pradesh</w:t>
            </w:r>
          </w:p>
        </w:tc>
        <w:tc>
          <w:tcPr>
            <w:tcW w:w="130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84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922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1197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176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55</w:t>
            </w:r>
          </w:p>
        </w:tc>
        <w:tc>
          <w:tcPr>
            <w:tcW w:w="77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801" w:type="dxa"/>
            <w:vAlign w:val="bottom"/>
          </w:tcPr>
          <w:p w:rsidR="00DE6BD3" w:rsidRPr="00521962" w:rsidRDefault="00DE6BD3" w:rsidP="00F361A8">
            <w:pPr>
              <w:jc w:val="right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21962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</w:tbl>
    <w:p w:rsidR="00DE6BD3" w:rsidRPr="00521962" w:rsidRDefault="00DE6BD3" w:rsidP="00DE6BD3">
      <w:pPr>
        <w:spacing w:after="0"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:rsidR="002A445E" w:rsidRDefault="002A445E"/>
    <w:sectPr w:rsidR="002A445E" w:rsidSect="00F361A8">
      <w:headerReference w:type="default" r:id="rId9"/>
      <w:footerReference w:type="default" r:id="rId10"/>
      <w:pgSz w:w="11907" w:h="16839" w:code="9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42CE" w:rsidRDefault="004442CE" w:rsidP="004A0F58">
      <w:pPr>
        <w:spacing w:after="0" w:line="240" w:lineRule="auto"/>
      </w:pPr>
      <w:r>
        <w:separator/>
      </w:r>
    </w:p>
  </w:endnote>
  <w:endnote w:type="continuationSeparator" w:id="0">
    <w:p w:rsidR="004442CE" w:rsidRDefault="004442CE" w:rsidP="004A0F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3112105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57E49" w:rsidRDefault="00C57E49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2018E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57E49" w:rsidRDefault="00C57E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42CE" w:rsidRDefault="004442CE" w:rsidP="004A0F58">
      <w:pPr>
        <w:spacing w:after="0" w:line="240" w:lineRule="auto"/>
      </w:pPr>
      <w:r>
        <w:separator/>
      </w:r>
    </w:p>
  </w:footnote>
  <w:footnote w:type="continuationSeparator" w:id="0">
    <w:p w:rsidR="004442CE" w:rsidRDefault="004442CE" w:rsidP="004A0F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E49" w:rsidRDefault="00C57E49">
    <w:pPr>
      <w:pStyle w:val="Header"/>
      <w:jc w:val="right"/>
    </w:pPr>
  </w:p>
  <w:p w:rsidR="00C57E49" w:rsidRPr="0031368D" w:rsidRDefault="00C57E49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13C1B"/>
    <w:multiLevelType w:val="hybridMultilevel"/>
    <w:tmpl w:val="8E12D39E"/>
    <w:lvl w:ilvl="0" w:tplc="DFAA09FE">
      <w:start w:val="1"/>
      <w:numFmt w:val="decimal"/>
      <w:lvlText w:val="%1."/>
      <w:lvlJc w:val="left"/>
      <w:pPr>
        <w:ind w:left="81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2360CB"/>
    <w:multiLevelType w:val="hybridMultilevel"/>
    <w:tmpl w:val="52AA9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6C5B62"/>
    <w:multiLevelType w:val="hybridMultilevel"/>
    <w:tmpl w:val="FBDA8914"/>
    <w:lvl w:ilvl="0" w:tplc="0409000F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3">
    <w:nsid w:val="2EB87FE9"/>
    <w:multiLevelType w:val="hybridMultilevel"/>
    <w:tmpl w:val="A530D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91514A"/>
    <w:multiLevelType w:val="hybridMultilevel"/>
    <w:tmpl w:val="B6B4ABF8"/>
    <w:lvl w:ilvl="0" w:tplc="629460DE">
      <w:start w:val="1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b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FA7FFE"/>
    <w:multiLevelType w:val="hybridMultilevel"/>
    <w:tmpl w:val="1EC83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5C08AD"/>
    <w:multiLevelType w:val="hybridMultilevel"/>
    <w:tmpl w:val="17DEF96C"/>
    <w:lvl w:ilvl="0" w:tplc="0409000F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7">
    <w:nsid w:val="3FC0688F"/>
    <w:multiLevelType w:val="hybridMultilevel"/>
    <w:tmpl w:val="E9A2A9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54689E"/>
    <w:multiLevelType w:val="hybridMultilevel"/>
    <w:tmpl w:val="AA620956"/>
    <w:lvl w:ilvl="0" w:tplc="0409000F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9">
    <w:nsid w:val="629529B0"/>
    <w:multiLevelType w:val="hybridMultilevel"/>
    <w:tmpl w:val="1C428D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6E65F7A"/>
    <w:multiLevelType w:val="hybridMultilevel"/>
    <w:tmpl w:val="F9840642"/>
    <w:lvl w:ilvl="0" w:tplc="04090019">
      <w:start w:val="1"/>
      <w:numFmt w:val="lowerLetter"/>
      <w:lvlText w:val="%1."/>
      <w:lvlJc w:val="left"/>
      <w:pPr>
        <w:ind w:left="705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1">
    <w:nsid w:val="67FF6DE6"/>
    <w:multiLevelType w:val="hybridMultilevel"/>
    <w:tmpl w:val="AC92FA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60311E"/>
    <w:multiLevelType w:val="hybridMultilevel"/>
    <w:tmpl w:val="F8E629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</w:num>
  <w:num w:numId="3">
    <w:abstractNumId w:val="1"/>
  </w:num>
  <w:num w:numId="4">
    <w:abstractNumId w:val="10"/>
  </w:num>
  <w:num w:numId="5">
    <w:abstractNumId w:val="6"/>
  </w:num>
  <w:num w:numId="6">
    <w:abstractNumId w:val="11"/>
  </w:num>
  <w:num w:numId="7">
    <w:abstractNumId w:val="8"/>
  </w:num>
  <w:num w:numId="8">
    <w:abstractNumId w:val="2"/>
  </w:num>
  <w:num w:numId="9">
    <w:abstractNumId w:val="12"/>
  </w:num>
  <w:num w:numId="10">
    <w:abstractNumId w:val="5"/>
  </w:num>
  <w:num w:numId="11">
    <w:abstractNumId w:val="9"/>
  </w:num>
  <w:num w:numId="12">
    <w:abstractNumId w:val="3"/>
  </w:num>
  <w:num w:numId="13">
    <w:abstractNumId w:val="4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AzMbU0MDc3MzMwNTRW0lEKTi0uzszPAykwrQUAHhWIdCwAAAA="/>
  </w:docVars>
  <w:rsids>
    <w:rsidRoot w:val="00DE6BD3"/>
    <w:rsid w:val="00014A0D"/>
    <w:rsid w:val="00021A6C"/>
    <w:rsid w:val="00032C47"/>
    <w:rsid w:val="00033E2E"/>
    <w:rsid w:val="00046661"/>
    <w:rsid w:val="00054594"/>
    <w:rsid w:val="000712CC"/>
    <w:rsid w:val="00094775"/>
    <w:rsid w:val="000D2E81"/>
    <w:rsid w:val="00125A24"/>
    <w:rsid w:val="00163C89"/>
    <w:rsid w:val="001D4741"/>
    <w:rsid w:val="002018E2"/>
    <w:rsid w:val="002038F7"/>
    <w:rsid w:val="00217881"/>
    <w:rsid w:val="002474C1"/>
    <w:rsid w:val="00276CE7"/>
    <w:rsid w:val="002A445E"/>
    <w:rsid w:val="002C1CFC"/>
    <w:rsid w:val="002F3F1E"/>
    <w:rsid w:val="003B28D3"/>
    <w:rsid w:val="003D29F0"/>
    <w:rsid w:val="003E314B"/>
    <w:rsid w:val="003F4363"/>
    <w:rsid w:val="003F793F"/>
    <w:rsid w:val="004152BD"/>
    <w:rsid w:val="004222B4"/>
    <w:rsid w:val="00431E51"/>
    <w:rsid w:val="004442CE"/>
    <w:rsid w:val="004516EC"/>
    <w:rsid w:val="004714AC"/>
    <w:rsid w:val="0047295A"/>
    <w:rsid w:val="0047454C"/>
    <w:rsid w:val="00482850"/>
    <w:rsid w:val="00493571"/>
    <w:rsid w:val="004A0F58"/>
    <w:rsid w:val="004B0B94"/>
    <w:rsid w:val="004B6DCF"/>
    <w:rsid w:val="00501C78"/>
    <w:rsid w:val="005550E0"/>
    <w:rsid w:val="005741B8"/>
    <w:rsid w:val="00604550"/>
    <w:rsid w:val="00621D62"/>
    <w:rsid w:val="00623CF1"/>
    <w:rsid w:val="00644DF9"/>
    <w:rsid w:val="00645249"/>
    <w:rsid w:val="006A72BC"/>
    <w:rsid w:val="00704545"/>
    <w:rsid w:val="0078757B"/>
    <w:rsid w:val="007D3C7A"/>
    <w:rsid w:val="007E7BBC"/>
    <w:rsid w:val="007F4BA8"/>
    <w:rsid w:val="00814E97"/>
    <w:rsid w:val="008231B4"/>
    <w:rsid w:val="00875E2F"/>
    <w:rsid w:val="00893809"/>
    <w:rsid w:val="008E453A"/>
    <w:rsid w:val="008F04BB"/>
    <w:rsid w:val="00921276"/>
    <w:rsid w:val="00927270"/>
    <w:rsid w:val="00945FB3"/>
    <w:rsid w:val="009711B3"/>
    <w:rsid w:val="009806E8"/>
    <w:rsid w:val="009B515C"/>
    <w:rsid w:val="009D0866"/>
    <w:rsid w:val="009D5AD7"/>
    <w:rsid w:val="00A05CEE"/>
    <w:rsid w:val="00A13E67"/>
    <w:rsid w:val="00A21A90"/>
    <w:rsid w:val="00A469AB"/>
    <w:rsid w:val="00A620D6"/>
    <w:rsid w:val="00A64DD6"/>
    <w:rsid w:val="00AA152D"/>
    <w:rsid w:val="00AD38F6"/>
    <w:rsid w:val="00AD6E35"/>
    <w:rsid w:val="00B40535"/>
    <w:rsid w:val="00B43762"/>
    <w:rsid w:val="00B93185"/>
    <w:rsid w:val="00C20F57"/>
    <w:rsid w:val="00C57E49"/>
    <w:rsid w:val="00C65A66"/>
    <w:rsid w:val="00CE0401"/>
    <w:rsid w:val="00CF33F5"/>
    <w:rsid w:val="00D01979"/>
    <w:rsid w:val="00D44ADA"/>
    <w:rsid w:val="00D66619"/>
    <w:rsid w:val="00DA2A00"/>
    <w:rsid w:val="00DE6BD3"/>
    <w:rsid w:val="00E06EAF"/>
    <w:rsid w:val="00E907AD"/>
    <w:rsid w:val="00E92C0C"/>
    <w:rsid w:val="00F21C75"/>
    <w:rsid w:val="00F361A8"/>
    <w:rsid w:val="00F43C2D"/>
    <w:rsid w:val="00F67C02"/>
    <w:rsid w:val="00FB2B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6BD3"/>
    <w:pPr>
      <w:spacing w:line="276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6BD3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BD3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6BD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6BD3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E6BD3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E6BD3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6BD3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6BD3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6BD3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6BD3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E6BD3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E6BD3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6BD3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DE6BD3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E6BD3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6BD3"/>
    <w:rPr>
      <w:rFonts w:asciiTheme="majorHAnsi" w:eastAsiaTheme="majorEastAsia" w:hAnsiTheme="majorHAnsi" w:cstheme="majorBidi"/>
      <w:b/>
      <w:bCs/>
      <w:color w:val="833C0B" w:themeColor="accent2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6BD3"/>
    <w:rPr>
      <w:rFonts w:asciiTheme="majorHAnsi" w:eastAsiaTheme="majorEastAsia" w:hAnsiTheme="majorHAnsi" w:cstheme="majorBidi"/>
      <w:color w:val="833C0B" w:themeColor="accent2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6BD3"/>
    <w:rPr>
      <w:rFonts w:asciiTheme="majorHAnsi" w:eastAsiaTheme="majorEastAsia" w:hAnsiTheme="majorHAnsi" w:cstheme="majorBidi"/>
      <w:i/>
      <w:iCs/>
      <w:color w:val="833C0B" w:themeColor="accent2" w:themeShade="80"/>
    </w:rPr>
  </w:style>
  <w:style w:type="paragraph" w:styleId="Header">
    <w:name w:val="header"/>
    <w:link w:val="HeaderChar"/>
    <w:uiPriority w:val="99"/>
    <w:rsid w:val="00DE6BD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GB" w:eastAsia="zh-CN" w:bidi="he-IL"/>
    </w:rPr>
  </w:style>
  <w:style w:type="character" w:customStyle="1" w:styleId="HeaderChar">
    <w:name w:val="Header Char"/>
    <w:basedOn w:val="DefaultParagraphFont"/>
    <w:link w:val="Header"/>
    <w:uiPriority w:val="99"/>
    <w:rsid w:val="00DE6BD3"/>
    <w:rPr>
      <w:rFonts w:ascii="Times New Roman" w:eastAsia="Times New Roman" w:hAnsi="Times New Roman" w:cs="Times New Roman"/>
      <w:sz w:val="24"/>
      <w:szCs w:val="24"/>
      <w:lang w:val="en-GB" w:eastAsia="zh-CN" w:bidi="he-IL"/>
    </w:rPr>
  </w:style>
  <w:style w:type="paragraph" w:styleId="Footer">
    <w:name w:val="footer"/>
    <w:basedOn w:val="Normal"/>
    <w:link w:val="FooterChar"/>
    <w:uiPriority w:val="99"/>
    <w:rsid w:val="00DE6BD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6BD3"/>
    <w:rPr>
      <w:rFonts w:eastAsiaTheme="minorEastAsia"/>
      <w:sz w:val="21"/>
      <w:szCs w:val="21"/>
    </w:rPr>
  </w:style>
  <w:style w:type="paragraph" w:styleId="ListParagraph">
    <w:name w:val="List Paragraph"/>
    <w:basedOn w:val="Normal"/>
    <w:uiPriority w:val="34"/>
    <w:qFormat/>
    <w:rsid w:val="00DE6BD3"/>
    <w:pPr>
      <w:ind w:left="720"/>
      <w:contextualSpacing/>
    </w:pPr>
  </w:style>
  <w:style w:type="paragraph" w:customStyle="1" w:styleId="Default">
    <w:name w:val="Default"/>
    <w:rsid w:val="00DE6BD3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DE6BD3"/>
    <w:pPr>
      <w:spacing w:after="0" w:line="240" w:lineRule="auto"/>
    </w:pPr>
    <w:rPr>
      <w:rFonts w:eastAsiaTheme="minorEastAsia"/>
      <w:sz w:val="21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basedOn w:val="DefaultParagraphFont"/>
    <w:uiPriority w:val="20"/>
    <w:qFormat/>
    <w:rsid w:val="00DE6BD3"/>
    <w:rPr>
      <w:i/>
      <w:iCs/>
      <w:color w:val="000000" w:themeColor="text1"/>
    </w:rPr>
  </w:style>
  <w:style w:type="paragraph" w:styleId="Bibliography">
    <w:name w:val="Bibliography"/>
    <w:basedOn w:val="Normal"/>
    <w:next w:val="Normal"/>
    <w:uiPriority w:val="37"/>
    <w:unhideWhenUsed/>
    <w:rsid w:val="00DE6BD3"/>
  </w:style>
  <w:style w:type="character" w:styleId="Hyperlink">
    <w:name w:val="Hyperlink"/>
    <w:basedOn w:val="DefaultParagraphFont"/>
    <w:uiPriority w:val="99"/>
    <w:unhideWhenUsed/>
    <w:rsid w:val="00DE6BD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E6BD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B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BD3"/>
    <w:rPr>
      <w:rFonts w:ascii="Tahoma" w:eastAsiaTheme="minorEastAsi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E6BD3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DE6BD3"/>
    <w:rPr>
      <w:b/>
      <w:bCs/>
    </w:rPr>
  </w:style>
  <w:style w:type="character" w:customStyle="1" w:styleId="selectable">
    <w:name w:val="selectable"/>
    <w:basedOn w:val="DefaultParagraphFont"/>
    <w:rsid w:val="00DE6BD3"/>
  </w:style>
  <w:style w:type="character" w:styleId="HTMLCode">
    <w:name w:val="HTML Code"/>
    <w:basedOn w:val="DefaultParagraphFont"/>
    <w:uiPriority w:val="99"/>
    <w:semiHidden/>
    <w:unhideWhenUsed/>
    <w:rsid w:val="00DE6BD3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E6BD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DE6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6BD3"/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6BD3"/>
    <w:rPr>
      <w:sz w:val="20"/>
      <w:szCs w:val="20"/>
    </w:rPr>
  </w:style>
  <w:style w:type="table" w:customStyle="1" w:styleId="LightShading1">
    <w:name w:val="Light Shading1"/>
    <w:basedOn w:val="TableNormal"/>
    <w:uiPriority w:val="60"/>
    <w:rsid w:val="00DE6BD3"/>
    <w:pPr>
      <w:spacing w:after="0" w:line="240" w:lineRule="auto"/>
    </w:pPr>
    <w:rPr>
      <w:rFonts w:eastAsiaTheme="minorEastAsia"/>
      <w:color w:val="000000" w:themeColor="text1" w:themeShade="BF"/>
      <w:sz w:val="21"/>
      <w:szCs w:val="2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MediumList21">
    <w:name w:val="Medium List 21"/>
    <w:basedOn w:val="TableNormal"/>
    <w:uiPriority w:val="66"/>
    <w:rsid w:val="00DE6B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1"/>
      <w:szCs w:val="2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DE6BD3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customStyle="1" w:styleId="LightList1">
    <w:name w:val="Light List1"/>
    <w:basedOn w:val="TableNormal"/>
    <w:uiPriority w:val="61"/>
    <w:rsid w:val="00DE6BD3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3">
    <w:name w:val="Light List Accent 3"/>
    <w:basedOn w:val="TableNormal"/>
    <w:uiPriority w:val="61"/>
    <w:rsid w:val="00DE6BD3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DE6BD3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List1">
    <w:name w:val="Colorful List1"/>
    <w:basedOn w:val="TableNormal"/>
    <w:uiPriority w:val="72"/>
    <w:rsid w:val="00DE6BD3"/>
    <w:pPr>
      <w:spacing w:after="0" w:line="240" w:lineRule="auto"/>
    </w:pPr>
    <w:rPr>
      <w:rFonts w:eastAsiaTheme="minorEastAsia"/>
      <w:color w:val="000000" w:themeColor="text1"/>
      <w:sz w:val="21"/>
      <w:szCs w:val="2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ghtShading-Accent3">
    <w:name w:val="Light Shading Accent 3"/>
    <w:basedOn w:val="TableNormal"/>
    <w:uiPriority w:val="60"/>
    <w:rsid w:val="00DE6BD3"/>
    <w:pPr>
      <w:spacing w:after="0" w:line="240" w:lineRule="auto"/>
    </w:pPr>
    <w:rPr>
      <w:rFonts w:eastAsiaTheme="minorEastAsia"/>
      <w:color w:val="7B7B7B" w:themeColor="accent3" w:themeShade="BF"/>
      <w:sz w:val="21"/>
      <w:szCs w:val="21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DE6BD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E6BD3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DE6BD3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6BD3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E6BD3"/>
    <w:rPr>
      <w:rFonts w:eastAsiaTheme="minorEastAsia"/>
      <w:caps/>
      <w:color w:val="404040" w:themeColor="text1" w:themeTint="BF"/>
      <w:spacing w:val="20"/>
      <w:sz w:val="28"/>
      <w:szCs w:val="28"/>
    </w:rPr>
  </w:style>
  <w:style w:type="paragraph" w:styleId="NoSpacing">
    <w:name w:val="No Spacing"/>
    <w:uiPriority w:val="1"/>
    <w:qFormat/>
    <w:rsid w:val="00DE6BD3"/>
    <w:pPr>
      <w:spacing w:after="0" w:line="240" w:lineRule="auto"/>
    </w:pPr>
    <w:rPr>
      <w:rFonts w:eastAsiaTheme="minorEastAsia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DE6BD3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E6BD3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6BD3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6BD3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E6BD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E6BD3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DE6BD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E6BD3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DE6BD3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E6BD3"/>
    <w:pPr>
      <w:outlineLvl w:val="9"/>
    </w:pPr>
  </w:style>
  <w:style w:type="table" w:styleId="MediumList2-Accent3">
    <w:name w:val="Medium List 2 Accent 3"/>
    <w:basedOn w:val="TableNormal"/>
    <w:uiPriority w:val="66"/>
    <w:rsid w:val="00DE6B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1"/>
      <w:szCs w:val="21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DE6B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1"/>
      <w:szCs w:val="21"/>
    </w:r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DE6B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1"/>
      <w:szCs w:val="21"/>
    </w:r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-Accent6">
    <w:name w:val="Medium List 1 Accent 6"/>
    <w:basedOn w:val="TableNormal"/>
    <w:uiPriority w:val="65"/>
    <w:rsid w:val="00DE6BD3"/>
    <w:pPr>
      <w:spacing w:after="0" w:line="240" w:lineRule="auto"/>
    </w:pPr>
    <w:rPr>
      <w:rFonts w:eastAsiaTheme="minorEastAsia"/>
      <w:color w:val="000000" w:themeColor="text1"/>
      <w:sz w:val="21"/>
      <w:szCs w:val="21"/>
    </w:rPr>
    <w:tblPr>
      <w:tblStyleRowBandSize w:val="1"/>
      <w:tblStyleColBandSize w:val="1"/>
      <w:tblInd w:w="0" w:type="dxa"/>
      <w:tblBorders>
        <w:top w:val="single" w:sz="8" w:space="0" w:color="70AD47" w:themeColor="accent6"/>
        <w:bottom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Shading2-Accent5">
    <w:name w:val="Medium Shading 2 Accent 5"/>
    <w:basedOn w:val="TableNormal"/>
    <w:uiPriority w:val="64"/>
    <w:rsid w:val="00DE6BD3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rsid w:val="00DE6BD3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DE6BD3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Ind w:w="0" w:type="dxa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6">
    <w:name w:val="Light Grid Accent 6"/>
    <w:basedOn w:val="TableNormal"/>
    <w:uiPriority w:val="62"/>
    <w:rsid w:val="00DE6BD3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MediumShading2-Accent6">
    <w:name w:val="Medium Shading 2 Accent 6"/>
    <w:basedOn w:val="TableNormal"/>
    <w:uiPriority w:val="64"/>
    <w:rsid w:val="00DE6BD3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1">
    <w:name w:val="Medium List 11"/>
    <w:basedOn w:val="TableNormal"/>
    <w:uiPriority w:val="65"/>
    <w:rsid w:val="00DE6BD3"/>
    <w:pPr>
      <w:spacing w:after="0" w:line="240" w:lineRule="auto"/>
    </w:pPr>
    <w:rPr>
      <w:rFonts w:eastAsiaTheme="minorEastAsia"/>
      <w:color w:val="000000" w:themeColor="text1"/>
      <w:sz w:val="21"/>
      <w:szCs w:val="2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paragraph" w:customStyle="1" w:styleId="Pa17">
    <w:name w:val="Pa17"/>
    <w:basedOn w:val="Default"/>
    <w:next w:val="Default"/>
    <w:uiPriority w:val="99"/>
    <w:rsid w:val="00DE6BD3"/>
    <w:pPr>
      <w:spacing w:line="181" w:lineRule="atLeast"/>
    </w:pPr>
    <w:rPr>
      <w:color w:val="auto"/>
    </w:rPr>
  </w:style>
  <w:style w:type="paragraph" w:customStyle="1" w:styleId="Pa23">
    <w:name w:val="Pa23"/>
    <w:basedOn w:val="Default"/>
    <w:next w:val="Default"/>
    <w:uiPriority w:val="99"/>
    <w:rsid w:val="00DE6BD3"/>
    <w:pPr>
      <w:spacing w:line="201" w:lineRule="atLeast"/>
    </w:pPr>
    <w:rPr>
      <w:color w:val="auto"/>
    </w:rPr>
  </w:style>
  <w:style w:type="character" w:customStyle="1" w:styleId="A0">
    <w:name w:val="A0"/>
    <w:uiPriority w:val="99"/>
    <w:rsid w:val="00DE6BD3"/>
    <w:rPr>
      <w:color w:val="000000"/>
      <w:sz w:val="18"/>
      <w:szCs w:val="18"/>
    </w:rPr>
  </w:style>
  <w:style w:type="table" w:customStyle="1" w:styleId="LightShading2">
    <w:name w:val="Light Shading2"/>
    <w:basedOn w:val="TableNormal"/>
    <w:uiPriority w:val="60"/>
    <w:rsid w:val="00DE6BD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singlehighlightclass">
    <w:name w:val="single_highlight_class"/>
    <w:basedOn w:val="DefaultParagraphFont"/>
    <w:rsid w:val="00DE6BD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BD3"/>
    <w:pPr>
      <w:spacing w:line="240" w:lineRule="auto"/>
    </w:pPr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BD3"/>
    <w:rPr>
      <w:rFonts w:eastAsiaTheme="minorEastAsia"/>
      <w:b/>
      <w:bCs/>
      <w:sz w:val="20"/>
      <w:szCs w:val="20"/>
    </w:rPr>
  </w:style>
  <w:style w:type="paragraph" w:customStyle="1" w:styleId="Pa25">
    <w:name w:val="Pa25"/>
    <w:basedOn w:val="Default"/>
    <w:next w:val="Default"/>
    <w:uiPriority w:val="99"/>
    <w:rsid w:val="00DE6BD3"/>
    <w:pPr>
      <w:spacing w:line="201" w:lineRule="atLeast"/>
    </w:pPr>
    <w:rPr>
      <w:color w:val="auto"/>
    </w:rPr>
  </w:style>
  <w:style w:type="table" w:customStyle="1" w:styleId="GridTable1Light1">
    <w:name w:val="Grid Table 1 Light1"/>
    <w:basedOn w:val="TableNormal"/>
    <w:uiPriority w:val="46"/>
    <w:rsid w:val="00DE6BD3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51">
    <w:name w:val="Plain Table 51"/>
    <w:basedOn w:val="TableNormal"/>
    <w:uiPriority w:val="45"/>
    <w:rsid w:val="00DE6BD3"/>
    <w:pPr>
      <w:spacing w:after="0" w:line="240" w:lineRule="auto"/>
    </w:pPr>
    <w:rPr>
      <w:rFonts w:ascii="Times New Roman" w:eastAsiaTheme="minorEastAsia" w:hAnsi="Times New Roman"/>
      <w:szCs w:val="2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Shading22">
    <w:name w:val="Medium Shading 22"/>
    <w:basedOn w:val="TableNormal"/>
    <w:uiPriority w:val="64"/>
    <w:rsid w:val="00DE6BD3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DE6BD3"/>
    <w:pPr>
      <w:spacing w:after="0" w:line="240" w:lineRule="auto"/>
    </w:pPr>
    <w:rPr>
      <w:rFonts w:eastAsiaTheme="minorEastAsia"/>
      <w:color w:val="538135" w:themeColor="accent6" w:themeShade="BF"/>
      <w:sz w:val="21"/>
      <w:szCs w:val="2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Pa10">
    <w:name w:val="Pa10"/>
    <w:basedOn w:val="Default"/>
    <w:next w:val="Default"/>
    <w:uiPriority w:val="99"/>
    <w:rsid w:val="00DE6BD3"/>
    <w:pPr>
      <w:spacing w:line="201" w:lineRule="atLeast"/>
    </w:pPr>
    <w:rPr>
      <w:color w:val="auto"/>
    </w:rPr>
  </w:style>
  <w:style w:type="character" w:customStyle="1" w:styleId="A4">
    <w:name w:val="A4"/>
    <w:uiPriority w:val="99"/>
    <w:rsid w:val="00DE6BD3"/>
    <w:rPr>
      <w:color w:val="000000"/>
      <w:sz w:val="11"/>
      <w:szCs w:val="1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A4D0BB-AE72-4AA3-8F09-8DAA212A5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49</Pages>
  <Words>14909</Words>
  <Characters>84983</Characters>
  <Application>Microsoft Office Word</Application>
  <DocSecurity>0</DocSecurity>
  <Lines>708</Lines>
  <Paragraphs>1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ka</dc:creator>
  <cp:lastModifiedBy>0000484</cp:lastModifiedBy>
  <cp:revision>72</cp:revision>
  <dcterms:created xsi:type="dcterms:W3CDTF">2018-12-30T23:00:00Z</dcterms:created>
  <dcterms:modified xsi:type="dcterms:W3CDTF">2019-05-30T07:36:00Z</dcterms:modified>
</cp:coreProperties>
</file>